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9C42AD" w14:textId="07A6A59E" w:rsidR="00CB2D6B" w:rsidRPr="00DE523E" w:rsidRDefault="00DE523E" w:rsidP="00CB2D6B">
      <w:pPr>
        <w:pStyle w:val="Caption"/>
        <w:keepNext/>
        <w:rPr>
          <w:b/>
          <w:bCs/>
          <w:i w:val="0"/>
          <w:iCs w:val="0"/>
          <w:color w:val="auto"/>
          <w:sz w:val="22"/>
          <w:szCs w:val="22"/>
        </w:rPr>
      </w:pPr>
      <w:proofErr w:type="spellStart"/>
      <w:r w:rsidRPr="00DE523E">
        <w:rPr>
          <w:b/>
          <w:bCs/>
          <w:i w:val="0"/>
          <w:iCs w:val="0"/>
          <w:color w:val="auto"/>
          <w:sz w:val="22"/>
          <w:szCs w:val="22"/>
        </w:rPr>
        <w:t>Ketentuan</w:t>
      </w:r>
      <w:proofErr w:type="spellEnd"/>
      <w:r w:rsidRPr="00DE523E">
        <w:rPr>
          <w:b/>
          <w:bCs/>
          <w:i w:val="0"/>
          <w:iCs w:val="0"/>
          <w:color w:val="auto"/>
          <w:sz w:val="22"/>
          <w:szCs w:val="22"/>
        </w:rPr>
        <w:t>;</w:t>
      </w:r>
    </w:p>
    <w:p w14:paraId="1A796F09" w14:textId="695D4428" w:rsidR="00DE523E" w:rsidRDefault="00DE523E" w:rsidP="00DE523E">
      <w:proofErr w:type="spellStart"/>
      <w:r>
        <w:t>Simpanlah</w:t>
      </w:r>
      <w:proofErr w:type="spellEnd"/>
      <w:r>
        <w:t xml:space="preserve"> file </w:t>
      </w:r>
      <w:proofErr w:type="spellStart"/>
      <w:r>
        <w:t>lembar</w:t>
      </w:r>
      <w:proofErr w:type="spellEnd"/>
      <w:r>
        <w:t xml:space="preserve"> </w:t>
      </w:r>
      <w:proofErr w:type="spellStart"/>
      <w:r>
        <w:t>jawaban</w:t>
      </w:r>
      <w:proofErr w:type="spellEnd"/>
      <w:r>
        <w:t xml:space="preserve"> ini </w:t>
      </w:r>
      <w:proofErr w:type="spellStart"/>
      <w:r>
        <w:t>dengan</w:t>
      </w:r>
      <w:proofErr w:type="spellEnd"/>
      <w:r>
        <w:t xml:space="preserve"> format; </w:t>
      </w:r>
      <w:proofErr w:type="spellStart"/>
      <w:r w:rsidRPr="00DE523E">
        <w:rPr>
          <w:b/>
          <w:bCs/>
        </w:rPr>
        <w:t>Kelas_Nama</w:t>
      </w:r>
      <w:proofErr w:type="spellEnd"/>
      <w:r w:rsidRPr="00DE523E">
        <w:rPr>
          <w:b/>
          <w:bCs/>
        </w:rPr>
        <w:t xml:space="preserve"> </w:t>
      </w:r>
      <w:proofErr w:type="spellStart"/>
      <w:r w:rsidRPr="00DE523E">
        <w:rPr>
          <w:b/>
          <w:bCs/>
        </w:rPr>
        <w:t>Lengkap</w:t>
      </w:r>
      <w:proofErr w:type="spellEnd"/>
    </w:p>
    <w:p w14:paraId="7F8A2F4D" w14:textId="3960D596" w:rsidR="00DE523E" w:rsidRDefault="00DE523E" w:rsidP="00DE523E">
      <w:pPr>
        <w:rPr>
          <w:b/>
          <w:bCs/>
        </w:rPr>
      </w:pPr>
      <w:proofErr w:type="spellStart"/>
      <w:r>
        <w:t>Contoh</w:t>
      </w:r>
      <w:proofErr w:type="spellEnd"/>
      <w:r>
        <w:t xml:space="preserve">; </w:t>
      </w:r>
      <w:r w:rsidRPr="00DE523E">
        <w:rPr>
          <w:b/>
          <w:bCs/>
        </w:rPr>
        <w:t xml:space="preserve">TI </w:t>
      </w:r>
      <w:r w:rsidR="005C1941">
        <w:rPr>
          <w:b/>
          <w:bCs/>
        </w:rPr>
        <w:t>3C</w:t>
      </w:r>
      <w:r w:rsidRPr="00DE523E">
        <w:rPr>
          <w:b/>
          <w:bCs/>
        </w:rPr>
        <w:t>_</w:t>
      </w:r>
      <w:r w:rsidR="00F11CEB">
        <w:rPr>
          <w:b/>
          <w:bCs/>
        </w:rPr>
        <w:t>Rifki Fakhrudin</w:t>
      </w:r>
    </w:p>
    <w:p w14:paraId="6F78E06D" w14:textId="4AE6968E" w:rsidR="00DE523E" w:rsidRPr="00DE523E" w:rsidRDefault="00DE523E" w:rsidP="00DE523E">
      <w:pPr>
        <w:rPr>
          <w:b/>
          <w:bCs/>
          <w:color w:val="FF0000"/>
        </w:rPr>
      </w:pPr>
      <w:r w:rsidRPr="00DE523E">
        <w:rPr>
          <w:b/>
          <w:bCs/>
          <w:color w:val="FF0000"/>
        </w:rPr>
        <w:t xml:space="preserve">Upload tugas </w:t>
      </w:r>
      <w:proofErr w:type="spellStart"/>
      <w:r w:rsidRPr="00DE523E">
        <w:rPr>
          <w:b/>
          <w:bCs/>
          <w:color w:val="FF0000"/>
        </w:rPr>
        <w:t>jobsheet</w:t>
      </w:r>
      <w:proofErr w:type="spellEnd"/>
      <w:r w:rsidRPr="00DE523E">
        <w:rPr>
          <w:b/>
          <w:bCs/>
          <w:color w:val="FF0000"/>
        </w:rPr>
        <w:t xml:space="preserve"> ini </w:t>
      </w:r>
      <w:proofErr w:type="spellStart"/>
      <w:r w:rsidRPr="00DE523E">
        <w:rPr>
          <w:b/>
          <w:bCs/>
          <w:color w:val="FF0000"/>
        </w:rPr>
        <w:t>dengan</w:t>
      </w:r>
      <w:proofErr w:type="spellEnd"/>
      <w:r w:rsidRPr="00DE523E">
        <w:rPr>
          <w:b/>
          <w:bCs/>
          <w:color w:val="FF0000"/>
        </w:rPr>
        <w:t xml:space="preserve"> batas </w:t>
      </w:r>
      <w:proofErr w:type="spellStart"/>
      <w:r w:rsidRPr="00DE523E">
        <w:rPr>
          <w:b/>
          <w:bCs/>
          <w:color w:val="FF0000"/>
        </w:rPr>
        <w:t>maksimum</w:t>
      </w:r>
      <w:proofErr w:type="spellEnd"/>
      <w:r w:rsidRPr="00DE523E">
        <w:rPr>
          <w:b/>
          <w:bCs/>
          <w:color w:val="FF0000"/>
        </w:rPr>
        <w:t xml:space="preserve"> </w:t>
      </w:r>
      <w:proofErr w:type="spellStart"/>
      <w:r w:rsidRPr="00DE523E">
        <w:rPr>
          <w:b/>
          <w:bCs/>
          <w:color w:val="FF0000"/>
        </w:rPr>
        <w:t>sesuai</w:t>
      </w:r>
      <w:proofErr w:type="spellEnd"/>
      <w:r w:rsidRPr="00DE523E">
        <w:rPr>
          <w:b/>
          <w:bCs/>
          <w:color w:val="FF0000"/>
        </w:rPr>
        <w:t xml:space="preserve"> </w:t>
      </w:r>
      <w:proofErr w:type="spellStart"/>
      <w:r w:rsidRPr="00DE523E">
        <w:rPr>
          <w:b/>
          <w:bCs/>
          <w:color w:val="FF0000"/>
        </w:rPr>
        <w:t>jadwal</w:t>
      </w:r>
      <w:proofErr w:type="spellEnd"/>
      <w:r w:rsidRPr="00DE523E">
        <w:rPr>
          <w:b/>
          <w:bCs/>
          <w:color w:val="FF0000"/>
        </w:rPr>
        <w:t xml:space="preserve"> </w:t>
      </w:r>
      <w:proofErr w:type="spellStart"/>
      <w:r w:rsidRPr="00DE523E">
        <w:rPr>
          <w:b/>
          <w:bCs/>
          <w:color w:val="FF0000"/>
        </w:rPr>
        <w:t>perkuliahan</w:t>
      </w:r>
      <w:proofErr w:type="spellEnd"/>
      <w:r w:rsidRPr="00DE523E">
        <w:rPr>
          <w:b/>
          <w:bCs/>
          <w:color w:val="FF0000"/>
        </w:rPr>
        <w:t xml:space="preserve"> masing </w:t>
      </w:r>
      <w:proofErr w:type="spellStart"/>
      <w:r w:rsidRPr="00DE523E">
        <w:rPr>
          <w:b/>
          <w:bCs/>
          <w:color w:val="FF0000"/>
        </w:rPr>
        <w:t>masing</w:t>
      </w:r>
      <w:proofErr w:type="spellEnd"/>
      <w:r w:rsidRPr="00DE523E">
        <w:rPr>
          <w:b/>
          <w:bCs/>
          <w:color w:val="FF0000"/>
        </w:rPr>
        <w:t xml:space="preserve"> </w:t>
      </w:r>
      <w:proofErr w:type="spellStart"/>
      <w:r w:rsidRPr="00DE523E">
        <w:rPr>
          <w:b/>
          <w:bCs/>
          <w:color w:val="FF0000"/>
        </w:rPr>
        <w:t>kelas</w:t>
      </w:r>
      <w:proofErr w:type="spellEnd"/>
    </w:p>
    <w:p w14:paraId="236141DF" w14:textId="6F60A39C" w:rsidR="00DE523E" w:rsidRPr="00DE523E" w:rsidRDefault="00DE523E" w:rsidP="00DE523E">
      <w:r>
        <w:t xml:space="preserve">Upload file tugas </w:t>
      </w:r>
      <w:proofErr w:type="spellStart"/>
      <w:r>
        <w:t>jobsheet</w:t>
      </w:r>
      <w:proofErr w:type="spellEnd"/>
      <w:r>
        <w:t xml:space="preserve"> di website </w:t>
      </w:r>
      <w:proofErr w:type="spellStart"/>
      <w:proofErr w:type="gramStart"/>
      <w:r w:rsidRPr="00DE523E">
        <w:rPr>
          <w:b/>
          <w:bCs/>
        </w:rPr>
        <w:t>lms.polinema</w:t>
      </w:r>
      <w:proofErr w:type="spellEnd"/>
      <w:proofErr w:type="gramEnd"/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846"/>
        <w:gridCol w:w="425"/>
        <w:gridCol w:w="8080"/>
      </w:tblGrid>
      <w:tr w:rsidR="00CB2D6B" w:rsidRPr="00DE523E" w14:paraId="5C369B1D" w14:textId="77777777" w:rsidTr="00DE523E">
        <w:trPr>
          <w:jc w:val="center"/>
        </w:trPr>
        <w:tc>
          <w:tcPr>
            <w:tcW w:w="846" w:type="dxa"/>
          </w:tcPr>
          <w:p w14:paraId="2A070A25" w14:textId="29CF0C5E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r w:rsidRPr="00DE523E">
              <w:rPr>
                <w:rFonts w:cstheme="minorHAnsi"/>
                <w:b/>
                <w:bCs/>
              </w:rPr>
              <w:t>Nama</w:t>
            </w:r>
          </w:p>
        </w:tc>
        <w:tc>
          <w:tcPr>
            <w:tcW w:w="425" w:type="dxa"/>
          </w:tcPr>
          <w:p w14:paraId="6B1D02C8" w14:textId="42FF9DEA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5300AE96" w14:textId="5D4279A2" w:rsidR="00CB2D6B" w:rsidRPr="00DE523E" w:rsidRDefault="008C59E3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Rifki Fakhrudin</w:t>
            </w:r>
          </w:p>
        </w:tc>
      </w:tr>
      <w:tr w:rsidR="00CB2D6B" w:rsidRPr="00DE523E" w14:paraId="145FE3C0" w14:textId="77777777" w:rsidTr="00DE523E">
        <w:trPr>
          <w:jc w:val="center"/>
        </w:trPr>
        <w:tc>
          <w:tcPr>
            <w:tcW w:w="846" w:type="dxa"/>
          </w:tcPr>
          <w:p w14:paraId="35E99395" w14:textId="00DFF07C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r w:rsidRPr="00DE523E">
              <w:rPr>
                <w:rFonts w:cstheme="minorHAnsi"/>
                <w:b/>
                <w:bCs/>
              </w:rPr>
              <w:t>Nim</w:t>
            </w:r>
          </w:p>
        </w:tc>
        <w:tc>
          <w:tcPr>
            <w:tcW w:w="425" w:type="dxa"/>
          </w:tcPr>
          <w:p w14:paraId="5CCF921F" w14:textId="6359E4B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222584AF" w14:textId="3DA47535" w:rsidR="00CB2D6B" w:rsidRPr="00DE523E" w:rsidRDefault="008C59E3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2241720218</w:t>
            </w:r>
          </w:p>
        </w:tc>
      </w:tr>
      <w:tr w:rsidR="00CB2D6B" w:rsidRPr="00DE523E" w14:paraId="24E58E99" w14:textId="77777777" w:rsidTr="00DE523E">
        <w:trPr>
          <w:jc w:val="center"/>
        </w:trPr>
        <w:tc>
          <w:tcPr>
            <w:tcW w:w="846" w:type="dxa"/>
          </w:tcPr>
          <w:p w14:paraId="3DB0FCBD" w14:textId="6505F56D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proofErr w:type="spellStart"/>
            <w:r w:rsidRPr="00DE523E">
              <w:rPr>
                <w:rFonts w:cstheme="minorHAnsi"/>
                <w:b/>
                <w:bCs/>
              </w:rPr>
              <w:t>Kelas</w:t>
            </w:r>
            <w:proofErr w:type="spellEnd"/>
          </w:p>
        </w:tc>
        <w:tc>
          <w:tcPr>
            <w:tcW w:w="425" w:type="dxa"/>
          </w:tcPr>
          <w:p w14:paraId="49DCBD25" w14:textId="0AA7F7A2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34511028" w14:textId="0362BDF4" w:rsidR="00CB2D6B" w:rsidRPr="00DE523E" w:rsidRDefault="005C1941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3C</w:t>
            </w:r>
          </w:p>
        </w:tc>
      </w:tr>
    </w:tbl>
    <w:p w14:paraId="40C0ACE6" w14:textId="26E057EF" w:rsidR="00CB2D6B" w:rsidRPr="00CB2D6B" w:rsidRDefault="00CB2D6B" w:rsidP="00CB2D6B">
      <w:pPr>
        <w:spacing w:after="0" w:line="360" w:lineRule="auto"/>
      </w:pPr>
    </w:p>
    <w:p w14:paraId="02AE05A4" w14:textId="751ED355" w:rsidR="00DE523E" w:rsidRDefault="00DE523E" w:rsidP="00DE523E">
      <w:proofErr w:type="spellStart"/>
      <w:r w:rsidRPr="00DE523E">
        <w:t>Tulislah</w:t>
      </w:r>
      <w:proofErr w:type="spellEnd"/>
      <w:r w:rsidRPr="00DE523E">
        <w:t xml:space="preserve"> </w:t>
      </w:r>
      <w:proofErr w:type="spellStart"/>
      <w:r w:rsidRPr="00DE523E">
        <w:t>Jawaban</w:t>
      </w:r>
      <w:proofErr w:type="spellEnd"/>
      <w:r w:rsidRPr="00DE523E">
        <w:t xml:space="preserve"> Pada Kolom Yang </w:t>
      </w:r>
      <w:proofErr w:type="spellStart"/>
      <w:r w:rsidRPr="00DE523E">
        <w:t>tersedia</w:t>
      </w:r>
      <w:proofErr w:type="spellEnd"/>
      <w:r w:rsidRPr="00DE523E">
        <w:t xml:space="preserve"> di </w:t>
      </w:r>
      <w:proofErr w:type="spellStart"/>
      <w:r w:rsidRPr="00DE523E">
        <w:t>bawah</w:t>
      </w:r>
      <w:proofErr w:type="spellEnd"/>
      <w:r w:rsidRPr="00DE523E">
        <w:t xml:space="preserve"> ini;</w:t>
      </w:r>
    </w:p>
    <w:p w14:paraId="69894A57" w14:textId="0D17518A" w:rsidR="00DE523E" w:rsidRPr="00DE523E" w:rsidRDefault="00DE523E" w:rsidP="00DE523E">
      <w:pPr>
        <w:jc w:val="center"/>
        <w:rPr>
          <w:b/>
          <w:bCs/>
          <w:sz w:val="24"/>
          <w:szCs w:val="24"/>
        </w:rPr>
      </w:pPr>
      <w:r w:rsidRPr="00DE523E">
        <w:rPr>
          <w:b/>
          <w:bCs/>
          <w:sz w:val="24"/>
          <w:szCs w:val="24"/>
        </w:rPr>
        <w:t>LEMBAR JAWABAN JOBSHEET-</w:t>
      </w:r>
      <w:r w:rsidR="00005829">
        <w:rPr>
          <w:b/>
          <w:bCs/>
          <w:sz w:val="24"/>
          <w:szCs w:val="24"/>
        </w:rPr>
        <w:t>14</w:t>
      </w:r>
    </w:p>
    <w:tbl>
      <w:tblPr>
        <w:tblStyle w:val="TableGrid"/>
        <w:tblW w:w="10212" w:type="dxa"/>
        <w:jc w:val="center"/>
        <w:tblLook w:val="04A0" w:firstRow="1" w:lastRow="0" w:firstColumn="1" w:lastColumn="0" w:noHBand="0" w:noVBand="1"/>
      </w:tblPr>
      <w:tblGrid>
        <w:gridCol w:w="636"/>
        <w:gridCol w:w="9576"/>
      </w:tblGrid>
      <w:tr w:rsidR="00CB2D6B" w:rsidRPr="00DE523E" w14:paraId="09C0DECB" w14:textId="77777777" w:rsidTr="00EA39C1">
        <w:trPr>
          <w:jc w:val="center"/>
        </w:trPr>
        <w:tc>
          <w:tcPr>
            <w:tcW w:w="636" w:type="dxa"/>
            <w:vAlign w:val="center"/>
          </w:tcPr>
          <w:p w14:paraId="145D06B5" w14:textId="1144E78E" w:rsidR="00CB2D6B" w:rsidRPr="00DE523E" w:rsidRDefault="00CB2D6B" w:rsidP="00DE523E">
            <w:pPr>
              <w:spacing w:after="160" w:line="259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E523E">
              <w:rPr>
                <w:rFonts w:cstheme="minorHAnsi"/>
                <w:b/>
                <w:bCs/>
                <w:sz w:val="24"/>
                <w:szCs w:val="24"/>
              </w:rPr>
              <w:t>Soal No</w:t>
            </w:r>
          </w:p>
        </w:tc>
        <w:tc>
          <w:tcPr>
            <w:tcW w:w="9576" w:type="dxa"/>
            <w:vAlign w:val="center"/>
          </w:tcPr>
          <w:p w14:paraId="4FD71802" w14:textId="73B322B6" w:rsidR="00CB2D6B" w:rsidRPr="00DE523E" w:rsidRDefault="00CB2D6B" w:rsidP="00DE523E">
            <w:pPr>
              <w:spacing w:after="160" w:line="259" w:lineRule="auto"/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DE523E">
              <w:rPr>
                <w:b/>
                <w:bCs/>
                <w:sz w:val="24"/>
                <w:szCs w:val="24"/>
              </w:rPr>
              <w:t>Jawaban</w:t>
            </w:r>
            <w:proofErr w:type="spellEnd"/>
          </w:p>
        </w:tc>
      </w:tr>
      <w:tr w:rsidR="00CB2D6B" w:rsidRPr="00CB2D6B" w14:paraId="314AC0A0" w14:textId="77777777" w:rsidTr="00EA39C1">
        <w:trPr>
          <w:jc w:val="center"/>
        </w:trPr>
        <w:tc>
          <w:tcPr>
            <w:tcW w:w="636" w:type="dxa"/>
          </w:tcPr>
          <w:p w14:paraId="33690AF4" w14:textId="408E4215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0509D675" w14:textId="5B58175E" w:rsidR="0070196D" w:rsidRDefault="00A475BD" w:rsidP="00142D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475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aktikum</w:t>
            </w:r>
            <w:proofErr w:type="spellEnd"/>
            <w:r w:rsidRPr="00A475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1, Designing an HTTP client and getting dat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Mendaftarlah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layanan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Lab Mock di </w:t>
            </w:r>
            <w:hyperlink r:id="rId8" w:history="1">
              <w:r w:rsidR="001E25D3" w:rsidRPr="00021FC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https://app.wiremock.cloud/</w:t>
              </w:r>
            </w:hyperlink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FD60A01" w14:textId="267F2D89" w:rsidR="001E25D3" w:rsidRPr="00A475BD" w:rsidRDefault="001E25D3" w:rsidP="00142D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1E25D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drawing>
                <wp:inline distT="0" distB="0" distL="0" distR="0" wp14:anchorId="7802AE65" wp14:editId="19E944EE">
                  <wp:extent cx="5943600" cy="976630"/>
                  <wp:effectExtent l="0" t="0" r="0" b="0"/>
                  <wp:docPr id="5913147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1314725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976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184A4EB0" w14:textId="77777777" w:rsidTr="00EA39C1">
        <w:trPr>
          <w:jc w:val="center"/>
        </w:trPr>
        <w:tc>
          <w:tcPr>
            <w:tcW w:w="636" w:type="dxa"/>
          </w:tcPr>
          <w:p w14:paraId="26580AFE" w14:textId="2F4BBCFB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46B936DF" w14:textId="77777777" w:rsidR="006C5FF4" w:rsidRDefault="006C5FF4" w:rsidP="00142D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F004C2" w14:textId="77777777" w:rsidR="006C5FF4" w:rsidRDefault="006C5FF4" w:rsidP="00142D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37D63F" w14:textId="77777777" w:rsidR="006C5FF4" w:rsidRDefault="006C5FF4" w:rsidP="00142D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D0A7BA" w14:textId="77777777" w:rsidR="006C5FF4" w:rsidRDefault="006C5FF4" w:rsidP="00142D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98A086" w14:textId="77777777" w:rsidR="006C5FF4" w:rsidRDefault="006C5FF4" w:rsidP="00142D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E25BAF" w14:textId="77777777" w:rsidR="006C5FF4" w:rsidRDefault="006C5FF4" w:rsidP="00142D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43E7D9E" w14:textId="0B530B3A" w:rsidR="00532223" w:rsidRDefault="00A475BD" w:rsidP="00142D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475B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Di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halaman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dahsboard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klik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menu Stubs,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kemudian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klik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entri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pertama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yaitu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“GET a JSON resource”. Anda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melihat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layar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mirip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berikut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AAA74AA" w14:textId="6A6EF775" w:rsidR="001E25D3" w:rsidRPr="00A475BD" w:rsidRDefault="006C5FF4" w:rsidP="00142D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C5FF4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E182C54" wp14:editId="406970C7">
                  <wp:extent cx="5943600" cy="2002790"/>
                  <wp:effectExtent l="0" t="0" r="0" b="0"/>
                  <wp:docPr id="13455907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5590759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002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142E9489" w14:textId="77777777" w:rsidTr="00EA39C1">
        <w:trPr>
          <w:jc w:val="center"/>
        </w:trPr>
        <w:tc>
          <w:tcPr>
            <w:tcW w:w="636" w:type="dxa"/>
          </w:tcPr>
          <w:p w14:paraId="3E738BA5" w14:textId="68C42563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78C59021" w14:textId="51D6E156" w:rsidR="008065E3" w:rsidRDefault="00A475BD" w:rsidP="001F50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Klik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“Create new stub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868853E" w14:textId="0D8FD830" w:rsidR="001B5813" w:rsidRDefault="003F5D78" w:rsidP="001F50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F5D78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62656E72" wp14:editId="684AF06A">
                  <wp:extent cx="5943600" cy="2965450"/>
                  <wp:effectExtent l="0" t="0" r="0" b="6350"/>
                  <wp:docPr id="164562109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5621098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96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5E2B9F" w14:textId="77777777" w:rsidR="00532223" w:rsidRDefault="00532223" w:rsidP="001F50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F3F9BF" w14:textId="77777777" w:rsidR="003F5D78" w:rsidRDefault="003F5D78" w:rsidP="001F50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C1001F" w14:textId="09C77411" w:rsidR="003F5D78" w:rsidRPr="0028116E" w:rsidRDefault="003F5D78" w:rsidP="001F50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4379C8A9" w14:textId="77777777" w:rsidTr="00EA39C1">
        <w:trPr>
          <w:jc w:val="center"/>
        </w:trPr>
        <w:tc>
          <w:tcPr>
            <w:tcW w:w="636" w:type="dxa"/>
          </w:tcPr>
          <w:p w14:paraId="25584CD2" w14:textId="2F5B9DDE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4787E570" w14:textId="04444F8B" w:rsidR="003A4BF3" w:rsidRPr="00A475BD" w:rsidRDefault="00A475BD" w:rsidP="00142DD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Tekan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tombol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SAVE di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bagian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bawah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halaman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menyimpan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Mock ini. Jika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berhasil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tersimpan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maka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Mock API sudah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siap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digunakan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F5D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3F5D78" w:rsidRPr="003F5D78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4BAC2F48" wp14:editId="60EA39E4">
                  <wp:extent cx="2924175" cy="2135720"/>
                  <wp:effectExtent l="0" t="0" r="0" b="0"/>
                  <wp:docPr id="18572977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7297793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0891" cy="2140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45206A12" w14:textId="77777777" w:rsidTr="00EA39C1">
        <w:trPr>
          <w:jc w:val="center"/>
        </w:trPr>
        <w:tc>
          <w:tcPr>
            <w:tcW w:w="636" w:type="dxa"/>
          </w:tcPr>
          <w:p w14:paraId="0A3D4D78" w14:textId="1E07E151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6CD1BBD9" w14:textId="4E1F0A97" w:rsidR="00CD2CF6" w:rsidRPr="005D3005" w:rsidRDefault="00A475BD" w:rsidP="00D3785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Buatlah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project flutter baru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pizza_api_nama_anda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depedensi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“http” </w:t>
            </w:r>
            <w:proofErr w:type="spellStart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>melalui</w:t>
            </w:r>
            <w:proofErr w:type="spellEnd"/>
            <w:r w:rsidRPr="00A475BD">
              <w:rPr>
                <w:rFonts w:ascii="Times New Roman" w:hAnsi="Times New Roman" w:cs="Times New Roman"/>
                <w:sz w:val="24"/>
                <w:szCs w:val="24"/>
              </w:rPr>
              <w:t xml:space="preserve"> terminal.</w:t>
            </w:r>
            <w:r w:rsidR="003F5D78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C73A5B" w:rsidRPr="00C73A5B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A149F65" wp14:editId="4433CB85">
                  <wp:extent cx="5163271" cy="390580"/>
                  <wp:effectExtent l="0" t="0" r="0" b="9525"/>
                  <wp:docPr id="165784718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7847182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3271" cy="390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73A5B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E74FED" w:rsidRPr="00E74FED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16924244" wp14:editId="0404FB08">
                  <wp:extent cx="5706271" cy="828791"/>
                  <wp:effectExtent l="0" t="0" r="0" b="9525"/>
                  <wp:docPr id="18369197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6919758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6271" cy="8287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4C1A91B6" w14:textId="77777777" w:rsidTr="00EA39C1">
        <w:trPr>
          <w:jc w:val="center"/>
        </w:trPr>
        <w:tc>
          <w:tcPr>
            <w:tcW w:w="636" w:type="dxa"/>
          </w:tcPr>
          <w:p w14:paraId="08825ADB" w14:textId="19B05DB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1F38B4C1" w14:textId="6C301B54" w:rsidR="009031E1" w:rsidRDefault="00423731" w:rsidP="00CD2CF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DI folder “lib” project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anda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file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“</w:t>
            </w:r>
            <w:proofErr w:type="spellStart"/>
            <w:proofErr w:type="gram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httphelper.dart</w:t>
            </w:r>
            <w:proofErr w:type="spellEnd"/>
            <w:proofErr w:type="gram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”.</w:t>
            </w:r>
          </w:p>
          <w:p w14:paraId="49B8F208" w14:textId="77777777" w:rsidR="00E72FC7" w:rsidRDefault="00423731" w:rsidP="00CD2CF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Isi </w:t>
            </w:r>
            <w:proofErr w:type="spellStart"/>
            <w:proofErr w:type="gram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httphelper.dart</w:t>
            </w:r>
            <w:proofErr w:type="spellEnd"/>
            <w:proofErr w:type="gram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berikut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. Ubah “02z2g.mocklab.io”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URL Mock API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anda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8279FD6" w14:textId="77777777" w:rsidR="006E7C17" w:rsidRPr="006E7C17" w:rsidRDefault="006E7C17" w:rsidP="006E7C17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6E7C1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import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6E7C1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proofErr w:type="spellStart"/>
            <w:r w:rsidRPr="006E7C1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dart:io</w:t>
            </w:r>
            <w:proofErr w:type="spellEnd"/>
            <w:r w:rsidRPr="006E7C1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532BC895" w14:textId="77777777" w:rsidR="006E7C17" w:rsidRPr="006E7C17" w:rsidRDefault="006E7C17" w:rsidP="006E7C17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6E7C1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import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6E7C1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proofErr w:type="spellStart"/>
            <w:proofErr w:type="gramStart"/>
            <w:r w:rsidRPr="006E7C1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package:http</w:t>
            </w:r>
            <w:proofErr w:type="spellEnd"/>
            <w:r w:rsidRPr="006E7C1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/</w:t>
            </w:r>
            <w:proofErr w:type="spellStart"/>
            <w:r w:rsidRPr="006E7C1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http.dart</w:t>
            </w:r>
            <w:proofErr w:type="spellEnd"/>
            <w:proofErr w:type="gramEnd"/>
            <w:r w:rsidRPr="006E7C1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6E7C1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as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6E7C1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http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51BACEED" w14:textId="77777777" w:rsidR="006E7C17" w:rsidRPr="006E7C17" w:rsidRDefault="006E7C17" w:rsidP="006E7C17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6E7C1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import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6E7C1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proofErr w:type="spellStart"/>
            <w:proofErr w:type="gramStart"/>
            <w:r w:rsidRPr="006E7C1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dart:convert</w:t>
            </w:r>
            <w:proofErr w:type="spellEnd"/>
            <w:proofErr w:type="gramEnd"/>
            <w:r w:rsidRPr="006E7C1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06A128ED" w14:textId="77777777" w:rsidR="006E7C17" w:rsidRPr="006E7C17" w:rsidRDefault="006E7C17" w:rsidP="006E7C17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6E7C1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import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6E7C1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proofErr w:type="spellStart"/>
            <w:proofErr w:type="gramStart"/>
            <w:r w:rsidRPr="006E7C1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pizza.dart</w:t>
            </w:r>
            <w:proofErr w:type="spellEnd"/>
            <w:proofErr w:type="gramEnd"/>
            <w:r w:rsidRPr="006E7C1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6FABC2DE" w14:textId="77777777" w:rsidR="006E7C17" w:rsidRPr="006E7C17" w:rsidRDefault="006E7C17" w:rsidP="006E7C17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2B5FB663" w14:textId="77777777" w:rsidR="006E7C17" w:rsidRPr="006E7C17" w:rsidRDefault="006E7C17" w:rsidP="006E7C17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6E7C1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lass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6E7C1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HttpHelper</w:t>
            </w:r>
            <w:proofErr w:type="spellEnd"/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{</w:t>
            </w:r>
          </w:p>
          <w:p w14:paraId="11E4B1A2" w14:textId="77777777" w:rsidR="006E7C17" w:rsidRPr="006E7C17" w:rsidRDefault="006E7C17" w:rsidP="006E7C17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6E7C1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final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6E7C1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6E7C1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authority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6E7C1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6E7C1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proofErr w:type="gramStart"/>
            <w:r w:rsidRPr="006E7C1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dmr6j.wiremockapi.cloud</w:t>
            </w:r>
            <w:proofErr w:type="gramEnd"/>
            <w:r w:rsidRPr="006E7C1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0D7F5A23" w14:textId="77777777" w:rsidR="006E7C17" w:rsidRPr="006E7C17" w:rsidRDefault="006E7C17" w:rsidP="006E7C17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6E7C1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final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6E7C1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ing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6E7C1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ath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6E7C1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6E7C1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proofErr w:type="spellStart"/>
            <w:r w:rsidRPr="006E7C1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pizzalist</w:t>
            </w:r>
            <w:proofErr w:type="spellEnd"/>
            <w:r w:rsidRPr="006E7C17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69B1B2B9" w14:textId="77777777" w:rsidR="006E7C17" w:rsidRPr="006E7C17" w:rsidRDefault="006E7C17" w:rsidP="006E7C17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61226462" w14:textId="77777777" w:rsidR="006E7C17" w:rsidRPr="006E7C17" w:rsidRDefault="006E7C17" w:rsidP="006E7C17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6E7C1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Future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lt;</w:t>
            </w:r>
            <w:r w:rsidRPr="006E7C1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List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lt;</w:t>
            </w:r>
            <w:r w:rsidRPr="006E7C1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Pizza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&gt;&gt; </w:t>
            </w:r>
            <w:proofErr w:type="spellStart"/>
            <w:proofErr w:type="gramStart"/>
            <w:r w:rsidRPr="006E7C1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PizzaList</w:t>
            </w:r>
            <w:proofErr w:type="spellEnd"/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) </w:t>
            </w:r>
            <w:r w:rsidRPr="006E7C1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async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{</w:t>
            </w:r>
          </w:p>
          <w:p w14:paraId="7F71E322" w14:textId="77777777" w:rsidR="006E7C17" w:rsidRPr="006E7C17" w:rsidRDefault="006E7C17" w:rsidP="006E7C17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6E7C1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final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6E7C1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Uri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6E7C1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url</w:t>
            </w:r>
            <w:proofErr w:type="spellEnd"/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6E7C1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6E7C1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Uri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6E7C1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https</w:t>
            </w:r>
            <w:proofErr w:type="spellEnd"/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6E7C1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authority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6E7C1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ath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4F237FE5" w14:textId="77777777" w:rsidR="006E7C17" w:rsidRPr="006E7C17" w:rsidRDefault="006E7C17" w:rsidP="006E7C17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lastRenderedPageBreak/>
              <w:t xml:space="preserve">    </w:t>
            </w:r>
            <w:r w:rsidRPr="006E7C1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final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6E7C1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http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6E7C1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Response</w:t>
            </w:r>
            <w:proofErr w:type="spellEnd"/>
            <w:proofErr w:type="gramEnd"/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6E7C1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result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6E7C1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6E7C1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await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6E7C1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http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6E7C1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get</w:t>
            </w:r>
            <w:proofErr w:type="spellEnd"/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spellStart"/>
            <w:r w:rsidRPr="006E7C1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url</w:t>
            </w:r>
            <w:proofErr w:type="spellEnd"/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1FEE4770" w14:textId="77777777" w:rsidR="006E7C17" w:rsidRPr="006E7C17" w:rsidRDefault="006E7C17" w:rsidP="006E7C17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133765F6" w14:textId="77777777" w:rsidR="006E7C17" w:rsidRPr="006E7C17" w:rsidRDefault="006E7C17" w:rsidP="006E7C17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6E7C1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if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proofErr w:type="spellStart"/>
            <w:proofErr w:type="gramStart"/>
            <w:r w:rsidRPr="006E7C1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result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6E7C1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tatusCode</w:t>
            </w:r>
            <w:proofErr w:type="spellEnd"/>
            <w:proofErr w:type="gramEnd"/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6E7C1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=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6E7C1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HttpStatus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6E7C1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ok</w:t>
            </w:r>
            <w:proofErr w:type="spellEnd"/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4F4F52C7" w14:textId="77777777" w:rsidR="006E7C17" w:rsidRPr="006E7C17" w:rsidRDefault="006E7C17" w:rsidP="006E7C17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6E7C17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final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6E7C1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jsonResponse</w:t>
            </w:r>
            <w:proofErr w:type="spellEnd"/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6E7C1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6E7C1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json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6E7C1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decode</w:t>
            </w:r>
            <w:proofErr w:type="spellEnd"/>
            <w:proofErr w:type="gramEnd"/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spellStart"/>
            <w:r w:rsidRPr="006E7C1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result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6E7C1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body</w:t>
            </w:r>
            <w:proofErr w:type="spellEnd"/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31276FEA" w14:textId="77777777" w:rsidR="006E7C17" w:rsidRPr="006E7C17" w:rsidRDefault="006E7C17" w:rsidP="006E7C17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</w:p>
          <w:p w14:paraId="50FD32C2" w14:textId="77777777" w:rsidR="006E7C17" w:rsidRPr="006E7C17" w:rsidRDefault="006E7C17" w:rsidP="006E7C17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6E7C17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// Provide a type argument to the map method to avoid type error</w:t>
            </w:r>
          </w:p>
          <w:p w14:paraId="1C9112A6" w14:textId="77777777" w:rsidR="006E7C17" w:rsidRPr="006E7C17" w:rsidRDefault="006E7C17" w:rsidP="006E7C17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6E7C1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List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lt;</w:t>
            </w:r>
            <w:r w:rsidRPr="006E7C1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Pizza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&gt; </w:t>
            </w:r>
            <w:r w:rsidRPr="006E7C1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izzas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6E7C1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6E7C1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jsonResponse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6E7C1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map</w:t>
            </w:r>
            <w:proofErr w:type="spellEnd"/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lt;</w:t>
            </w:r>
            <w:r w:rsidRPr="006E7C1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Pizza</w:t>
            </w:r>
            <w:proofErr w:type="gramStart"/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gt;(</w:t>
            </w:r>
            <w:proofErr w:type="gramEnd"/>
          </w:p>
          <w:p w14:paraId="04851970" w14:textId="77777777" w:rsidR="006E7C17" w:rsidRPr="006E7C17" w:rsidRDefault="006E7C17" w:rsidP="006E7C17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(</w:t>
            </w:r>
            <w:proofErr w:type="spellStart"/>
            <w:r w:rsidRPr="006E7C1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</w:t>
            </w:r>
            <w:proofErr w:type="spellEnd"/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) </w:t>
            </w:r>
            <w:r w:rsidRPr="006E7C1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&gt;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6E7C17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Pizza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6E7C17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fromJson</w:t>
            </w:r>
            <w:proofErr w:type="spellEnd"/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spellStart"/>
            <w:r w:rsidRPr="006E7C1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</w:t>
            </w:r>
            <w:proofErr w:type="spellEnd"/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,</w:t>
            </w:r>
          </w:p>
          <w:p w14:paraId="012D9AD5" w14:textId="77777777" w:rsidR="006E7C17" w:rsidRPr="006E7C17" w:rsidRDefault="006E7C17" w:rsidP="006E7C17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proofErr w:type="gramStart"/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.</w:t>
            </w:r>
            <w:proofErr w:type="spellStart"/>
            <w:r w:rsidRPr="006E7C17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toList</w:t>
            </w:r>
            <w:proofErr w:type="spellEnd"/>
            <w:proofErr w:type="gramEnd"/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4D99993F" w14:textId="77777777" w:rsidR="006E7C17" w:rsidRPr="006E7C17" w:rsidRDefault="006E7C17" w:rsidP="006E7C17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</w:p>
          <w:p w14:paraId="1898E4C0" w14:textId="77777777" w:rsidR="006E7C17" w:rsidRPr="006E7C17" w:rsidRDefault="006E7C17" w:rsidP="006E7C17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6E7C1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6E7C17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izzas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3C8C570B" w14:textId="77777777" w:rsidR="006E7C17" w:rsidRPr="006E7C17" w:rsidRDefault="006E7C17" w:rsidP="006E7C17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} </w:t>
            </w:r>
            <w:r w:rsidRPr="006E7C1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else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{</w:t>
            </w:r>
          </w:p>
          <w:p w14:paraId="6EF40ACC" w14:textId="77777777" w:rsidR="006E7C17" w:rsidRPr="006E7C17" w:rsidRDefault="006E7C17" w:rsidP="006E7C17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6E7C17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[];</w:t>
            </w:r>
          </w:p>
          <w:p w14:paraId="234F3118" w14:textId="77777777" w:rsidR="006E7C17" w:rsidRPr="006E7C17" w:rsidRDefault="006E7C17" w:rsidP="006E7C17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}</w:t>
            </w:r>
          </w:p>
          <w:p w14:paraId="301B184C" w14:textId="77777777" w:rsidR="006E7C17" w:rsidRPr="006E7C17" w:rsidRDefault="006E7C17" w:rsidP="006E7C17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}</w:t>
            </w:r>
          </w:p>
          <w:p w14:paraId="1A7FE664" w14:textId="77777777" w:rsidR="006E7C17" w:rsidRPr="006E7C17" w:rsidRDefault="006E7C17" w:rsidP="006E7C17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6E7C17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</w:t>
            </w:r>
          </w:p>
          <w:p w14:paraId="37B64872" w14:textId="77777777" w:rsidR="006E7C17" w:rsidRPr="006E7C17" w:rsidRDefault="006E7C17" w:rsidP="006E7C17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0BE43038" w14:textId="63BE943C" w:rsidR="006E7C17" w:rsidRPr="00CD2CF6" w:rsidRDefault="006E7C17" w:rsidP="00CD2CF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20917C09" w14:textId="77777777" w:rsidTr="00EA39C1">
        <w:trPr>
          <w:jc w:val="center"/>
        </w:trPr>
        <w:tc>
          <w:tcPr>
            <w:tcW w:w="636" w:type="dxa"/>
          </w:tcPr>
          <w:p w14:paraId="228D644B" w14:textId="05794DF5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73F32059" w14:textId="5CB6A79B" w:rsidR="005A4193" w:rsidRDefault="00423731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Di file “</w:t>
            </w:r>
            <w:proofErr w:type="spellStart"/>
            <w:proofErr w:type="gram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main.dart</w:t>
            </w:r>
            <w:proofErr w:type="spellEnd"/>
            <w:proofErr w:type="gram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”, di class _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MyHomePageState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bernama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“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callPizzas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”. Metode ini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mengembalikan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sebuah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Future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daftar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objek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Pizza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memanggil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getPizzaList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HttpHelper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sebagai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berikut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254D465F" w14:textId="7BF839AB" w:rsidR="00750674" w:rsidRPr="005A4193" w:rsidRDefault="006E7C17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E7C17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1D60A7E5" wp14:editId="2015B61D">
                  <wp:extent cx="4239217" cy="990738"/>
                  <wp:effectExtent l="0" t="0" r="9525" b="0"/>
                  <wp:docPr id="3546340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4634017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9217" cy="990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2C402DC6" w14:textId="77777777" w:rsidTr="00EA39C1">
        <w:trPr>
          <w:jc w:val="center"/>
        </w:trPr>
        <w:tc>
          <w:tcPr>
            <w:tcW w:w="636" w:type="dxa"/>
          </w:tcPr>
          <w:p w14:paraId="0D0F6DAD" w14:textId="53C346A0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5A464A66" w14:textId="6CE6E6F1" w:rsidR="00580B86" w:rsidRDefault="00423731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Pada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build di class _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MyHomePageState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, di dalam body Scaffold,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FutureBuilder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membuat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ListView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widget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ListTile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berisi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objek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Pizza:</w:t>
            </w:r>
          </w:p>
          <w:p w14:paraId="1D6BA15F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Widget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310B6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build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spellStart"/>
            <w:proofErr w:type="gramEnd"/>
            <w:r w:rsidRPr="00310B6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BuildContext</w:t>
            </w:r>
            <w:proofErr w:type="spellEnd"/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ontext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451A75D4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310B63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310B6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caffold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23272853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proofErr w:type="spellStart"/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appBar</w:t>
            </w:r>
            <w:proofErr w:type="spellEnd"/>
            <w:r w:rsidRPr="00310B6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310B6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AppBar</w:t>
            </w:r>
            <w:proofErr w:type="spellEnd"/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3042B79E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itle</w:t>
            </w:r>
            <w:r w:rsidRPr="00310B6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10B6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310B6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ext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310B6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JSON'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,</w:t>
            </w:r>
          </w:p>
          <w:p w14:paraId="0A8AFC79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),</w:t>
            </w:r>
          </w:p>
          <w:p w14:paraId="110459CB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body</w:t>
            </w:r>
            <w:r w:rsidRPr="00310B6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310B6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FutureBuilder</w:t>
            </w:r>
            <w:proofErr w:type="spellEnd"/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6EF57E2F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future</w:t>
            </w:r>
            <w:r w:rsidRPr="00310B6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310B6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callPizzas</w:t>
            </w:r>
            <w:proofErr w:type="spellEnd"/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,</w:t>
            </w:r>
          </w:p>
          <w:p w14:paraId="5AF6CF2D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builder</w:t>
            </w:r>
            <w:r w:rsidRPr="00310B6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proofErr w:type="spellStart"/>
            <w:r w:rsidRPr="00310B6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BuildContext</w:t>
            </w:r>
            <w:proofErr w:type="spellEnd"/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ontext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proofErr w:type="spellStart"/>
            <w:r w:rsidRPr="00310B6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AsyncSnapshot</w:t>
            </w:r>
            <w:proofErr w:type="spellEnd"/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lt;</w:t>
            </w:r>
            <w:r w:rsidRPr="00310B6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List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lt;</w:t>
            </w:r>
            <w:r w:rsidRPr="00310B6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Pizza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&gt;&gt; </w:t>
            </w:r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napshot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4976E629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lastRenderedPageBreak/>
              <w:t xml:space="preserve">          </w:t>
            </w:r>
            <w:r w:rsidRPr="00310B63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if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proofErr w:type="spellStart"/>
            <w:proofErr w:type="gramStart"/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napshot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hasError</w:t>
            </w:r>
            <w:proofErr w:type="spellEnd"/>
            <w:proofErr w:type="gramEnd"/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7168938D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310B63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10B6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310B6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ext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310B6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Something went wrong'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53F16E33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}</w:t>
            </w:r>
          </w:p>
          <w:p w14:paraId="701D7C9B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36423D98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</w:t>
            </w:r>
            <w:r w:rsidRPr="00310B63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if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310B6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!</w:t>
            </w:r>
            <w:proofErr w:type="spellStart"/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napshot</w:t>
            </w:r>
            <w:proofErr w:type="gramEnd"/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hasData</w:t>
            </w:r>
            <w:proofErr w:type="spellEnd"/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2641D0A7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310B63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10B6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310B6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CircularProgressIndicator</w:t>
            </w:r>
            <w:proofErr w:type="spellEnd"/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45EE67BE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}</w:t>
            </w:r>
          </w:p>
          <w:p w14:paraId="660EAC07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5BEA77BC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</w:t>
            </w:r>
            <w:r w:rsidRPr="00310B63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10B6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ListView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310B6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builder</w:t>
            </w:r>
            <w:proofErr w:type="spellEnd"/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</w:p>
          <w:p w14:paraId="4D00566A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proofErr w:type="spellStart"/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temCount</w:t>
            </w:r>
            <w:proofErr w:type="spellEnd"/>
            <w:r w:rsidRPr="00310B6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proofErr w:type="spellStart"/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napshot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ata</w:t>
            </w:r>
            <w:proofErr w:type="spellEnd"/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310B6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=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310B6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null</w:t>
            </w:r>
            <w:proofErr w:type="gramStart"/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) </w:t>
            </w:r>
            <w:r w:rsidRPr="00310B6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?</w:t>
            </w:r>
            <w:proofErr w:type="gramEnd"/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310B63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0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310B6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proofErr w:type="gramEnd"/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napshot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ata</w:t>
            </w:r>
            <w:r w:rsidRPr="00310B6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!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length</w:t>
            </w:r>
            <w:proofErr w:type="spellEnd"/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,</w:t>
            </w:r>
          </w:p>
          <w:p w14:paraId="210008A9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proofErr w:type="spellStart"/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temBuilder</w:t>
            </w:r>
            <w:proofErr w:type="spellEnd"/>
            <w:r w:rsidRPr="00310B6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proofErr w:type="spellStart"/>
            <w:r w:rsidRPr="00310B6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BuildContext</w:t>
            </w:r>
            <w:proofErr w:type="spellEnd"/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ontext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310B6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int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osition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1959014E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</w:t>
            </w:r>
            <w:r w:rsidRPr="00310B63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310B6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ListTile</w:t>
            </w:r>
            <w:proofErr w:type="spellEnd"/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0693D2E0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itle</w:t>
            </w:r>
            <w:r w:rsidRPr="00310B6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310B6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ext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spellStart"/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napshot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proofErr w:type="gramStart"/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ata</w:t>
            </w:r>
            <w:proofErr w:type="spellEnd"/>
            <w:r w:rsidRPr="00310B6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!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[</w:t>
            </w:r>
            <w:proofErr w:type="gramEnd"/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osition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].</w:t>
            </w:r>
            <w:proofErr w:type="spellStart"/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izzaName</w:t>
            </w:r>
            <w:proofErr w:type="spellEnd"/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,</w:t>
            </w:r>
          </w:p>
          <w:p w14:paraId="700D7E10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ubtitle</w:t>
            </w:r>
            <w:r w:rsidRPr="00310B6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310B6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ext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50AA2FD6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</w:t>
            </w:r>
            <w:r w:rsidRPr="00310B6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r w:rsidRPr="00310B6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${</w:t>
            </w:r>
            <w:proofErr w:type="spellStart"/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napshot</w:t>
            </w:r>
            <w:r w:rsidRPr="00310B6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.</w:t>
            </w:r>
            <w:proofErr w:type="gramStart"/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ata</w:t>
            </w:r>
            <w:proofErr w:type="spellEnd"/>
            <w:r w:rsidRPr="00310B6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![</w:t>
            </w:r>
            <w:proofErr w:type="gramEnd"/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osition</w:t>
            </w:r>
            <w:r w:rsidRPr="00310B6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].</w:t>
            </w:r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escription</w:t>
            </w:r>
            <w:r w:rsidRPr="00310B6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}</w:t>
            </w:r>
            <w:r w:rsidRPr="00310B6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 xml:space="preserve"> - €</w:t>
            </w:r>
            <w:r w:rsidRPr="00310B6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${</w:t>
            </w:r>
            <w:proofErr w:type="spellStart"/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napshot</w:t>
            </w:r>
            <w:r w:rsidRPr="00310B6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.</w:t>
            </w:r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ata</w:t>
            </w:r>
            <w:proofErr w:type="spellEnd"/>
            <w:r w:rsidRPr="00310B6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![</w:t>
            </w:r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osition</w:t>
            </w:r>
            <w:r w:rsidRPr="00310B6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].</w:t>
            </w:r>
            <w:proofErr w:type="spellStart"/>
            <w:r w:rsidRPr="00310B6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rice</w:t>
            </w:r>
            <w:r w:rsidRPr="00310B6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.</w:t>
            </w:r>
            <w:r w:rsidRPr="00310B6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toString</w:t>
            </w:r>
            <w:proofErr w:type="spellEnd"/>
            <w:r w:rsidRPr="00310B6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()}</w:t>
            </w:r>
            <w:r w:rsidRPr="00310B6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,</w:t>
            </w:r>
          </w:p>
          <w:p w14:paraId="2BFA00AE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    ),</w:t>
            </w:r>
          </w:p>
          <w:p w14:paraId="30F8E82E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  );</w:t>
            </w:r>
          </w:p>
          <w:p w14:paraId="57F005CD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},</w:t>
            </w:r>
          </w:p>
          <w:p w14:paraId="2E1B6230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);</w:t>
            </w:r>
          </w:p>
          <w:p w14:paraId="6B92A7AC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},</w:t>
            </w:r>
          </w:p>
          <w:p w14:paraId="74376253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),</w:t>
            </w:r>
          </w:p>
          <w:p w14:paraId="0BC3F946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);</w:t>
            </w:r>
          </w:p>
          <w:p w14:paraId="783EB44A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}</w:t>
            </w:r>
          </w:p>
          <w:p w14:paraId="18976E20" w14:textId="77777777" w:rsidR="00310B63" w:rsidRPr="00310B63" w:rsidRDefault="00310B63" w:rsidP="00310B63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310B63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</w:t>
            </w:r>
          </w:p>
          <w:p w14:paraId="4A61E216" w14:textId="77777777" w:rsidR="00B54694" w:rsidRDefault="00B54694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E3DB15" w14:textId="77777777" w:rsidR="00310B63" w:rsidRDefault="00310B63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256862" w14:textId="77777777" w:rsidR="00310B63" w:rsidRDefault="00310B63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8FD9C0" w14:textId="77777777" w:rsidR="00310B63" w:rsidRDefault="00310B63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E2F7F3" w14:textId="77777777" w:rsidR="00310B63" w:rsidRDefault="00310B63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980852" w14:textId="77777777" w:rsidR="00310B63" w:rsidRDefault="00310B63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B0E8D4" w14:textId="77777777" w:rsidR="00310B63" w:rsidRDefault="00310B63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FCE8A4" w14:textId="77777777" w:rsidR="00310B63" w:rsidRDefault="00310B63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79212D" w14:textId="77777777" w:rsidR="00310B63" w:rsidRDefault="00310B63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EF3E92" w14:textId="6744651C" w:rsidR="00310B63" w:rsidRPr="00425268" w:rsidRDefault="00310B63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9508A" w:rsidRPr="00CB2D6B" w14:paraId="5CE40110" w14:textId="77777777" w:rsidTr="00EA39C1">
        <w:trPr>
          <w:jc w:val="center"/>
        </w:trPr>
        <w:tc>
          <w:tcPr>
            <w:tcW w:w="636" w:type="dxa"/>
          </w:tcPr>
          <w:p w14:paraId="77E4ECF6" w14:textId="77777777" w:rsidR="00B2009A" w:rsidRDefault="00B2009A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  <w:p w14:paraId="491DCC55" w14:textId="7D3ACC79" w:rsidR="0049508A" w:rsidRPr="00DE523E" w:rsidRDefault="0049508A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4BB60094" w14:textId="711D9AF1" w:rsidR="00B2009A" w:rsidRPr="00423731" w:rsidRDefault="00423731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Jalankan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. Anda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melihat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layar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mirip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>berikut</w:t>
            </w:r>
            <w:proofErr w:type="spellEnd"/>
            <w:r w:rsidRPr="00423731">
              <w:rPr>
                <w:rFonts w:ascii="Times New Roman" w:hAnsi="Times New Roman" w:cs="Times New Roman"/>
                <w:sz w:val="24"/>
                <w:szCs w:val="24"/>
              </w:rPr>
              <w:t xml:space="preserve"> ini:</w:t>
            </w:r>
          </w:p>
          <w:p w14:paraId="1734BA83" w14:textId="08FA9EB5" w:rsidR="004D3358" w:rsidRPr="005A4193" w:rsidRDefault="006E7C17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E7C1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775DF678" wp14:editId="6AC552D3">
                  <wp:extent cx="5943600" cy="3339465"/>
                  <wp:effectExtent l="0" t="0" r="0" b="0"/>
                  <wp:docPr id="17023708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2370897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39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B63" w:rsidRPr="00CB2D6B" w14:paraId="4184324C" w14:textId="77777777" w:rsidTr="00EA39C1">
        <w:trPr>
          <w:jc w:val="center"/>
        </w:trPr>
        <w:tc>
          <w:tcPr>
            <w:tcW w:w="636" w:type="dxa"/>
          </w:tcPr>
          <w:p w14:paraId="7D984311" w14:textId="77777777" w:rsidR="00310B63" w:rsidRDefault="00310B63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3936DC2D" w14:textId="77777777" w:rsidR="00310B63" w:rsidRDefault="006564C1" w:rsidP="005C1941">
            <w:pPr>
              <w:spacing w:line="360" w:lineRule="auto"/>
              <w:rPr>
                <w:b/>
                <w:bCs/>
              </w:rPr>
            </w:pPr>
            <w:proofErr w:type="spellStart"/>
            <w:r w:rsidRPr="006564C1">
              <w:rPr>
                <w:b/>
                <w:bCs/>
              </w:rPr>
              <w:t>Praktikum</w:t>
            </w:r>
            <w:proofErr w:type="spellEnd"/>
            <w:r w:rsidRPr="006564C1">
              <w:rPr>
                <w:b/>
                <w:bCs/>
              </w:rPr>
              <w:t xml:space="preserve"> 2. POST-</w:t>
            </w:r>
            <w:proofErr w:type="spellStart"/>
            <w:r w:rsidRPr="006564C1">
              <w:rPr>
                <w:b/>
                <w:bCs/>
              </w:rPr>
              <w:t>ing</w:t>
            </w:r>
            <w:proofErr w:type="spellEnd"/>
            <w:r w:rsidRPr="006564C1">
              <w:rPr>
                <w:b/>
                <w:bCs/>
              </w:rPr>
              <w:t xml:space="preserve"> data</w:t>
            </w:r>
          </w:p>
          <w:p w14:paraId="5551E327" w14:textId="2C72248D" w:rsidR="006564C1" w:rsidRPr="006564C1" w:rsidRDefault="006564C1" w:rsidP="005C1941">
            <w:pPr>
              <w:spacing w:line="360" w:lineRule="auto"/>
            </w:pPr>
            <w:r w:rsidRPr="006564C1">
              <w:t xml:space="preserve">Masuk </w:t>
            </w:r>
            <w:proofErr w:type="spellStart"/>
            <w:r w:rsidRPr="006564C1">
              <w:t>ke</w:t>
            </w:r>
            <w:proofErr w:type="spellEnd"/>
            <w:r w:rsidRPr="006564C1">
              <w:t xml:space="preserve"> </w:t>
            </w:r>
            <w:proofErr w:type="spellStart"/>
            <w:r w:rsidRPr="006564C1">
              <w:t>layanan</w:t>
            </w:r>
            <w:proofErr w:type="spellEnd"/>
            <w:r w:rsidRPr="006564C1">
              <w:t xml:space="preserve"> Lab Mock di https://app.wiremock.cloud/ dan </w:t>
            </w:r>
            <w:proofErr w:type="spellStart"/>
            <w:r w:rsidRPr="006564C1">
              <w:t>klik</w:t>
            </w:r>
            <w:proofErr w:type="spellEnd"/>
            <w:r w:rsidRPr="006564C1">
              <w:t xml:space="preserve"> </w:t>
            </w:r>
            <w:proofErr w:type="spellStart"/>
            <w:r w:rsidRPr="006564C1">
              <w:t>bagian</w:t>
            </w:r>
            <w:proofErr w:type="spellEnd"/>
            <w:r w:rsidRPr="006564C1">
              <w:t xml:space="preserve"> Stubs, </w:t>
            </w:r>
            <w:proofErr w:type="spellStart"/>
            <w:r w:rsidRPr="006564C1">
              <w:t>kemudian</w:t>
            </w:r>
            <w:proofErr w:type="spellEnd"/>
            <w:r w:rsidRPr="006564C1">
              <w:t xml:space="preserve">, </w:t>
            </w:r>
            <w:proofErr w:type="spellStart"/>
            <w:r w:rsidRPr="006564C1">
              <w:t>buatlah</w:t>
            </w:r>
            <w:proofErr w:type="spellEnd"/>
            <w:r w:rsidRPr="006564C1">
              <w:t xml:space="preserve"> stub baru.</w:t>
            </w:r>
            <w:r w:rsidR="0073084C">
              <w:br/>
            </w:r>
            <w:r w:rsidR="0073084C" w:rsidRPr="0073084C">
              <w:drawing>
                <wp:inline distT="0" distB="0" distL="0" distR="0" wp14:anchorId="31F10AF1" wp14:editId="073D919A">
                  <wp:extent cx="3715268" cy="2553056"/>
                  <wp:effectExtent l="0" t="0" r="0" b="0"/>
                  <wp:docPr id="20898494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9849476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5268" cy="25530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B63" w:rsidRPr="00CB2D6B" w14:paraId="05B7CC42" w14:textId="77777777" w:rsidTr="00EA39C1">
        <w:trPr>
          <w:jc w:val="center"/>
        </w:trPr>
        <w:tc>
          <w:tcPr>
            <w:tcW w:w="636" w:type="dxa"/>
          </w:tcPr>
          <w:p w14:paraId="5B6871C8" w14:textId="77777777" w:rsidR="00310B63" w:rsidRDefault="00310B63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50E1E916" w14:textId="534BED37" w:rsidR="00310B63" w:rsidRPr="00423731" w:rsidRDefault="006564C1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564C1">
              <w:rPr>
                <w:rFonts w:ascii="Times New Roman" w:hAnsi="Times New Roman" w:cs="Times New Roman"/>
                <w:sz w:val="24"/>
                <w:szCs w:val="24"/>
              </w:rPr>
              <w:t>Simpan</w:t>
            </w:r>
            <w:proofErr w:type="spellEnd"/>
            <w:r w:rsidRPr="006564C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310B63" w:rsidRPr="00CB2D6B" w14:paraId="72D41F91" w14:textId="77777777" w:rsidTr="00EA39C1">
        <w:trPr>
          <w:jc w:val="center"/>
        </w:trPr>
        <w:tc>
          <w:tcPr>
            <w:tcW w:w="636" w:type="dxa"/>
          </w:tcPr>
          <w:p w14:paraId="71738D9C" w14:textId="77777777" w:rsidR="00310B63" w:rsidRDefault="00310B63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790C959A" w14:textId="375DFF4B" w:rsidR="00310B63" w:rsidRPr="00423731" w:rsidRDefault="006564C1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564C1">
              <w:rPr>
                <w:rFonts w:ascii="Times New Roman" w:hAnsi="Times New Roman" w:cs="Times New Roman"/>
                <w:sz w:val="24"/>
                <w:szCs w:val="24"/>
              </w:rPr>
              <w:t xml:space="preserve">Di </w:t>
            </w:r>
            <w:proofErr w:type="spellStart"/>
            <w:r w:rsidRPr="006564C1">
              <w:rPr>
                <w:rFonts w:ascii="Times New Roman" w:hAnsi="Times New Roman" w:cs="Times New Roman"/>
                <w:sz w:val="24"/>
                <w:szCs w:val="24"/>
              </w:rPr>
              <w:t>proyek</w:t>
            </w:r>
            <w:proofErr w:type="spellEnd"/>
            <w:r w:rsidRPr="006564C1">
              <w:rPr>
                <w:rFonts w:ascii="Times New Roman" w:hAnsi="Times New Roman" w:cs="Times New Roman"/>
                <w:sz w:val="24"/>
                <w:szCs w:val="24"/>
              </w:rPr>
              <w:t xml:space="preserve"> Flutter, di file </w:t>
            </w:r>
            <w:proofErr w:type="spellStart"/>
            <w:r w:rsidRPr="006564C1">
              <w:rPr>
                <w:rFonts w:ascii="Times New Roman" w:hAnsi="Times New Roman" w:cs="Times New Roman"/>
                <w:sz w:val="24"/>
                <w:szCs w:val="24"/>
              </w:rPr>
              <w:t>httpHelper.dart</w:t>
            </w:r>
            <w:proofErr w:type="spellEnd"/>
            <w:r w:rsidRPr="006564C1">
              <w:rPr>
                <w:rFonts w:ascii="Times New Roman" w:hAnsi="Times New Roman" w:cs="Times New Roman"/>
                <w:sz w:val="24"/>
                <w:szCs w:val="24"/>
              </w:rPr>
              <w:t xml:space="preserve">, di </w:t>
            </w:r>
            <w:proofErr w:type="spellStart"/>
            <w:r w:rsidRPr="006564C1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6564C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564C1">
              <w:rPr>
                <w:rFonts w:ascii="Times New Roman" w:hAnsi="Times New Roman" w:cs="Times New Roman"/>
                <w:sz w:val="24"/>
                <w:szCs w:val="24"/>
              </w:rPr>
              <w:t>HttpHelper</w:t>
            </w:r>
            <w:proofErr w:type="spellEnd"/>
            <w:r w:rsidRPr="006564C1">
              <w:rPr>
                <w:rFonts w:ascii="Times New Roman" w:hAnsi="Times New Roman" w:cs="Times New Roman"/>
                <w:sz w:val="24"/>
                <w:szCs w:val="24"/>
              </w:rPr>
              <w:t xml:space="preserve">, buat </w:t>
            </w:r>
            <w:proofErr w:type="spellStart"/>
            <w:r w:rsidRPr="006564C1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6564C1">
              <w:rPr>
                <w:rFonts w:ascii="Times New Roman" w:hAnsi="Times New Roman" w:cs="Times New Roman"/>
                <w:sz w:val="24"/>
                <w:szCs w:val="24"/>
              </w:rPr>
              <w:t xml:space="preserve"> baru </w:t>
            </w:r>
            <w:proofErr w:type="spellStart"/>
            <w:r w:rsidRPr="006564C1">
              <w:rPr>
                <w:rFonts w:ascii="Times New Roman" w:hAnsi="Times New Roman" w:cs="Times New Roman"/>
                <w:sz w:val="24"/>
                <w:szCs w:val="24"/>
              </w:rPr>
              <w:t>bernama</w:t>
            </w:r>
            <w:proofErr w:type="spellEnd"/>
            <w:r w:rsidRPr="006564C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564C1">
              <w:rPr>
                <w:rFonts w:ascii="Times New Roman" w:hAnsi="Times New Roman" w:cs="Times New Roman"/>
                <w:sz w:val="24"/>
                <w:szCs w:val="24"/>
              </w:rPr>
              <w:t>postPizza</w:t>
            </w:r>
            <w:proofErr w:type="spellEnd"/>
            <w:r w:rsidRPr="006564C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564C1">
              <w:rPr>
                <w:rFonts w:ascii="Times New Roman" w:hAnsi="Times New Roman" w:cs="Times New Roman"/>
                <w:sz w:val="24"/>
                <w:szCs w:val="24"/>
              </w:rPr>
              <w:t>lengkapi</w:t>
            </w:r>
            <w:proofErr w:type="spellEnd"/>
            <w:r w:rsidRPr="006564C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564C1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6564C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564C1">
              <w:rPr>
                <w:rFonts w:ascii="Times New Roman" w:hAnsi="Times New Roman" w:cs="Times New Roman"/>
                <w:sz w:val="24"/>
                <w:szCs w:val="24"/>
              </w:rPr>
              <w:t>sebagai</w:t>
            </w:r>
            <w:proofErr w:type="spellEnd"/>
            <w:r w:rsidRPr="006564C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564C1">
              <w:rPr>
                <w:rFonts w:ascii="Times New Roman" w:hAnsi="Times New Roman" w:cs="Times New Roman"/>
                <w:sz w:val="24"/>
                <w:szCs w:val="24"/>
              </w:rPr>
              <w:t>berikut</w:t>
            </w:r>
            <w:proofErr w:type="spellEnd"/>
            <w:r w:rsidR="00B2127F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B2127F" w:rsidRPr="00B2127F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C17B49E" wp14:editId="2478D91B">
                  <wp:extent cx="3991532" cy="2476846"/>
                  <wp:effectExtent l="0" t="0" r="0" b="0"/>
                  <wp:docPr id="7811497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1149725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1532" cy="2476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B63" w:rsidRPr="00CB2D6B" w14:paraId="5F94B371" w14:textId="77777777" w:rsidTr="00EA39C1">
        <w:trPr>
          <w:jc w:val="center"/>
        </w:trPr>
        <w:tc>
          <w:tcPr>
            <w:tcW w:w="636" w:type="dxa"/>
          </w:tcPr>
          <w:p w14:paraId="2C9904B5" w14:textId="77777777" w:rsidR="00310B63" w:rsidRDefault="00310B63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33642F3B" w14:textId="77777777" w:rsidR="00310B63" w:rsidRDefault="002A47F5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Di dalam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proyek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, buat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sebuah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file baru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bernama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pizza_</w:t>
            </w:r>
            <w:proofErr w:type="gram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detail.dart</w:t>
            </w:r>
            <w:proofErr w:type="spellEnd"/>
            <w:proofErr w:type="gram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5566CB3" w14:textId="27684292" w:rsidR="00B2127F" w:rsidRPr="00423731" w:rsidRDefault="005F2CB2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F2CB2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65CEB4BA" wp14:editId="45F82DAB">
                  <wp:extent cx="1581371" cy="1086002"/>
                  <wp:effectExtent l="0" t="0" r="0" b="0"/>
                  <wp:docPr id="149903653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9036537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1371" cy="1086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B63" w:rsidRPr="00CB2D6B" w14:paraId="382F79E2" w14:textId="77777777" w:rsidTr="00EA39C1">
        <w:trPr>
          <w:jc w:val="center"/>
        </w:trPr>
        <w:tc>
          <w:tcPr>
            <w:tcW w:w="636" w:type="dxa"/>
          </w:tcPr>
          <w:p w14:paraId="19E4EC15" w14:textId="77777777" w:rsidR="00310B63" w:rsidRDefault="00310B63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6B60EB96" w14:textId="77777777" w:rsidR="00310B63" w:rsidRDefault="002A47F5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Buat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StatefulWidget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bernama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PizzaDetailScreen</w:t>
            </w:r>
            <w:proofErr w:type="spellEnd"/>
          </w:p>
          <w:p w14:paraId="0981BC39" w14:textId="77777777" w:rsidR="005F2CB2" w:rsidRDefault="00782AB4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2AB4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5CF35390" wp14:editId="7DD9AC60">
                  <wp:extent cx="5249008" cy="1200318"/>
                  <wp:effectExtent l="0" t="0" r="0" b="0"/>
                  <wp:docPr id="147377836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3778360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9008" cy="1200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41AA4E" w14:textId="22B6E2C0" w:rsidR="00782AB4" w:rsidRPr="00423731" w:rsidRDefault="00782AB4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0B63" w:rsidRPr="00CB2D6B" w14:paraId="5AF8CAF6" w14:textId="77777777" w:rsidTr="00EA39C1">
        <w:trPr>
          <w:jc w:val="center"/>
        </w:trPr>
        <w:tc>
          <w:tcPr>
            <w:tcW w:w="636" w:type="dxa"/>
          </w:tcPr>
          <w:p w14:paraId="11D1660F" w14:textId="77777777" w:rsidR="00310B63" w:rsidRDefault="00310B63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1CAAB31C" w14:textId="77777777" w:rsidR="00310B63" w:rsidRDefault="002A47F5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Di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bagian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atas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_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PizzaDetailScreenState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lima widget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TextEditingController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. Widget ini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berisi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objek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Pizza yang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diposting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nanti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. Juga,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sebuah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String yang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berisi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permintaan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POST</w:t>
            </w:r>
          </w:p>
          <w:p w14:paraId="294519BA" w14:textId="11A4583B" w:rsidR="00782AB4" w:rsidRPr="00423731" w:rsidRDefault="00782AB4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2AB4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68D99352" wp14:editId="7DF590FE">
                  <wp:extent cx="5220429" cy="1095528"/>
                  <wp:effectExtent l="0" t="0" r="0" b="9525"/>
                  <wp:docPr id="24106890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1068909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0429" cy="1095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B63" w:rsidRPr="00CB2D6B" w14:paraId="3F462297" w14:textId="77777777" w:rsidTr="00EA39C1">
        <w:trPr>
          <w:jc w:val="center"/>
        </w:trPr>
        <w:tc>
          <w:tcPr>
            <w:tcW w:w="636" w:type="dxa"/>
          </w:tcPr>
          <w:p w14:paraId="731FE252" w14:textId="77777777" w:rsidR="00310B63" w:rsidRDefault="00310B63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33776B11" w14:textId="77777777" w:rsidR="00310B63" w:rsidRDefault="002A47F5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Override metode </w:t>
            </w:r>
            <w:proofErr w:type="gram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dispose(</w:t>
            </w:r>
            <w:proofErr w:type="gram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membuang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controllers</w:t>
            </w:r>
          </w:p>
          <w:p w14:paraId="293A5E73" w14:textId="614E9883" w:rsidR="00782AB4" w:rsidRPr="00423731" w:rsidRDefault="00782AB4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2AB4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1F3DBD66" wp14:editId="1E97A36F">
                  <wp:extent cx="2876951" cy="1676634"/>
                  <wp:effectExtent l="0" t="0" r="0" b="0"/>
                  <wp:docPr id="21247916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4791693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6951" cy="16766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B63" w:rsidRPr="00CB2D6B" w14:paraId="34DB1FAD" w14:textId="77777777" w:rsidTr="00EA39C1">
        <w:trPr>
          <w:jc w:val="center"/>
        </w:trPr>
        <w:tc>
          <w:tcPr>
            <w:tcW w:w="636" w:type="dxa"/>
          </w:tcPr>
          <w:p w14:paraId="2EC931F7" w14:textId="77777777" w:rsidR="00310B63" w:rsidRDefault="00310B63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68DF57B7" w14:textId="77777777" w:rsidR="00310B63" w:rsidRDefault="002A47F5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Dalam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build(</w:t>
            </w:r>
            <w:proofErr w:type="gram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) pada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kita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return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sebuah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Scaffold, yang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AppBar-nya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berisi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Teks yang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menyatakan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“Detail Pizza” dan Body-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nya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berisi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Padding dan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SingleChildScrollView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berisi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Column.</w:t>
            </w:r>
          </w:p>
          <w:p w14:paraId="778E9AF2" w14:textId="32587C48" w:rsidR="00782AB4" w:rsidRPr="00423731" w:rsidRDefault="00921CAC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1CAC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7A4989F" wp14:editId="507FC3A8">
                  <wp:extent cx="3715268" cy="2019582"/>
                  <wp:effectExtent l="0" t="0" r="0" b="0"/>
                  <wp:docPr id="1491201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120145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5268" cy="20195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B63" w:rsidRPr="00CB2D6B" w14:paraId="7E1C3BFB" w14:textId="77777777" w:rsidTr="00EA39C1">
        <w:trPr>
          <w:jc w:val="center"/>
        </w:trPr>
        <w:tc>
          <w:tcPr>
            <w:tcW w:w="636" w:type="dxa"/>
          </w:tcPr>
          <w:p w14:paraId="3ED21A67" w14:textId="77777777" w:rsidR="00310B63" w:rsidRDefault="00310B63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240F2452" w14:textId="77777777" w:rsidR="00310B63" w:rsidRDefault="002A47F5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properti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anak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Column,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beberapa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Text yang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berisi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posting, lima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TextFields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, masing-masing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terikat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TextEditingController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, dan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sebuah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ElevatedButton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menyelesaikan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aksi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POST (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postPizza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dibuat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berikutnya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). Juga,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SizedBox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memberi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jarak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pada widget di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layar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657BF64A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hildren</w:t>
            </w:r>
            <w:r w:rsidRPr="00921CAC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[</w:t>
            </w:r>
          </w:p>
          <w:p w14:paraId="5FA46DE4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</w:t>
            </w:r>
            <w:r w:rsidRPr="00921CAC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 xml:space="preserve">// </w:t>
            </w:r>
            <w:proofErr w:type="spellStart"/>
            <w:r w:rsidRPr="00921CAC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Menampilkan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21CAC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hasil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 xml:space="preserve"> posting</w:t>
            </w:r>
          </w:p>
          <w:p w14:paraId="4218AB14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</w:t>
            </w:r>
            <w:proofErr w:type="gramStart"/>
            <w:r w:rsidRPr="00921CAC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ext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476803A5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proofErr w:type="spellStart"/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operationResult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,</w:t>
            </w:r>
          </w:p>
          <w:p w14:paraId="7C60A190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tyle</w:t>
            </w:r>
            <w:r w:rsidRPr="00921CAC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921CAC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extStyle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2222FC3D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</w:t>
            </w:r>
            <w:proofErr w:type="spellStart"/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backgroundColor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21CAC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Colors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green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[</w:t>
            </w:r>
            <w:r w:rsidRPr="00921CAC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200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],</w:t>
            </w:r>
          </w:p>
          <w:p w14:paraId="33336B6E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</w:t>
            </w:r>
            <w:proofErr w:type="spellStart"/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olor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21CAC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Colors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black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,</w:t>
            </w:r>
          </w:p>
          <w:p w14:paraId="56AD2870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    ),</w:t>
            </w:r>
          </w:p>
          <w:p w14:paraId="4BF5237C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  ),</w:t>
            </w:r>
          </w:p>
          <w:p w14:paraId="165F1AE0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</w:t>
            </w:r>
            <w:proofErr w:type="spellStart"/>
            <w:r w:rsidRPr="00921CAC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921CAC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izedBox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height</w:t>
            </w:r>
            <w:r w:rsidRPr="00921CAC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921CAC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24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,</w:t>
            </w:r>
          </w:p>
          <w:p w14:paraId="5996BA25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0670152E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</w:t>
            </w:r>
            <w:r w:rsidRPr="00921CAC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// Input ID</w:t>
            </w:r>
          </w:p>
          <w:p w14:paraId="14E9433B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</w:t>
            </w:r>
            <w:proofErr w:type="spellStart"/>
            <w:proofErr w:type="gramStart"/>
            <w:r w:rsidRPr="00921CAC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extField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53C4E6C7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ontroller</w:t>
            </w:r>
            <w:r w:rsidRPr="00921CAC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xtId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,</w:t>
            </w:r>
          </w:p>
          <w:p w14:paraId="43D650E9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ecoration</w:t>
            </w:r>
            <w:r w:rsidRPr="00921CAC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21CAC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921CAC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InputDecoration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spellStart"/>
            <w:proofErr w:type="gramEnd"/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hintText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921CAC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Insert ID'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,</w:t>
            </w:r>
          </w:p>
          <w:p w14:paraId="0FEAD4B6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  ),</w:t>
            </w:r>
          </w:p>
          <w:p w14:paraId="3EEF0A55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</w:t>
            </w:r>
            <w:proofErr w:type="spellStart"/>
            <w:r w:rsidRPr="00921CAC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921CAC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izedBox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height</w:t>
            </w:r>
            <w:r w:rsidRPr="00921CAC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921CAC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24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,</w:t>
            </w:r>
          </w:p>
          <w:p w14:paraId="736C2BE7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17DD32A2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</w:t>
            </w:r>
            <w:r w:rsidRPr="00921CAC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// Input Nama Pizza</w:t>
            </w:r>
          </w:p>
          <w:p w14:paraId="1BEC321E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</w:t>
            </w:r>
            <w:proofErr w:type="spellStart"/>
            <w:proofErr w:type="gramStart"/>
            <w:r w:rsidRPr="00921CAC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extField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4F4B6464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ontroller</w:t>
            </w:r>
            <w:r w:rsidRPr="00921CAC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xtName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,</w:t>
            </w:r>
          </w:p>
          <w:p w14:paraId="1A5732B6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ecoration</w:t>
            </w:r>
            <w:r w:rsidRPr="00921CAC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</w:p>
          <w:p w14:paraId="1E41368D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</w:t>
            </w:r>
            <w:proofErr w:type="spellStart"/>
            <w:r w:rsidRPr="00921CAC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921CAC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InputDecoration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spellStart"/>
            <w:proofErr w:type="gramEnd"/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hintText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921CAC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Insert Pizza Name'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,</w:t>
            </w:r>
          </w:p>
          <w:p w14:paraId="46D68F2C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  ),</w:t>
            </w:r>
          </w:p>
          <w:p w14:paraId="303F5D8F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</w:t>
            </w:r>
            <w:proofErr w:type="spellStart"/>
            <w:r w:rsidRPr="00921CAC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921CAC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izedBox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height</w:t>
            </w:r>
            <w:r w:rsidRPr="00921CAC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921CAC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24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,</w:t>
            </w:r>
          </w:p>
          <w:p w14:paraId="09F4F0DF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14C95E27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</w:t>
            </w:r>
            <w:r w:rsidRPr="00921CAC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 xml:space="preserve">// Input </w:t>
            </w:r>
            <w:proofErr w:type="spellStart"/>
            <w:r w:rsidRPr="00921CAC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Deskripsi</w:t>
            </w:r>
            <w:proofErr w:type="spellEnd"/>
          </w:p>
          <w:p w14:paraId="0C2DA80E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</w:t>
            </w:r>
            <w:proofErr w:type="spellStart"/>
            <w:proofErr w:type="gramStart"/>
            <w:r w:rsidRPr="00921CAC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extField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4E94E92B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ontroller</w:t>
            </w:r>
            <w:r w:rsidRPr="00921CAC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xtDescription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,</w:t>
            </w:r>
          </w:p>
          <w:p w14:paraId="41C1E66C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ecoration</w:t>
            </w:r>
            <w:r w:rsidRPr="00921CAC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</w:p>
          <w:p w14:paraId="46B181DE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  </w:t>
            </w:r>
            <w:proofErr w:type="spellStart"/>
            <w:r w:rsidRPr="00921CAC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921CAC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InputDecoration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spellStart"/>
            <w:proofErr w:type="gramEnd"/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hintText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921CAC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Insert Description'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,</w:t>
            </w:r>
          </w:p>
          <w:p w14:paraId="22D00A2D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  ),</w:t>
            </w:r>
          </w:p>
          <w:p w14:paraId="222322BC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</w:t>
            </w:r>
            <w:proofErr w:type="spellStart"/>
            <w:r w:rsidRPr="00921CAC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921CAC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izedBox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height</w:t>
            </w:r>
            <w:r w:rsidRPr="00921CAC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921CAC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24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,</w:t>
            </w:r>
          </w:p>
          <w:p w14:paraId="38F85D97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2B2B34C9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lastRenderedPageBreak/>
              <w:t xml:space="preserve">              </w:t>
            </w:r>
            <w:r w:rsidRPr="00921CAC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// Input Harga</w:t>
            </w:r>
          </w:p>
          <w:p w14:paraId="3394CF13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</w:t>
            </w:r>
            <w:proofErr w:type="spellStart"/>
            <w:proofErr w:type="gramStart"/>
            <w:r w:rsidRPr="00921CAC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extField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6ED8CD63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ontroller</w:t>
            </w:r>
            <w:r w:rsidRPr="00921CAC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xtPrice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,</w:t>
            </w:r>
          </w:p>
          <w:p w14:paraId="0E4C45BB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ecoration</w:t>
            </w:r>
            <w:r w:rsidRPr="00921CAC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21CAC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921CAC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InputDecoration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spellStart"/>
            <w:proofErr w:type="gramEnd"/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hintText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921CAC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Insert Price'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,</w:t>
            </w:r>
          </w:p>
          <w:p w14:paraId="1F1BC6AA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  ),</w:t>
            </w:r>
          </w:p>
          <w:p w14:paraId="07A13649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</w:t>
            </w:r>
            <w:proofErr w:type="spellStart"/>
            <w:r w:rsidRPr="00921CAC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921CAC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izedBox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height</w:t>
            </w:r>
            <w:r w:rsidRPr="00921CAC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921CAC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24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,</w:t>
            </w:r>
          </w:p>
          <w:p w14:paraId="4EAC4FC8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437D8D83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</w:t>
            </w:r>
            <w:r w:rsidRPr="00921CAC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// Input URL Gambar</w:t>
            </w:r>
          </w:p>
          <w:p w14:paraId="42AABCF9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</w:t>
            </w:r>
            <w:proofErr w:type="spellStart"/>
            <w:proofErr w:type="gramStart"/>
            <w:r w:rsidRPr="00921CAC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extField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2B2062E4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ontroller</w:t>
            </w:r>
            <w:r w:rsidRPr="00921CAC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xtImageUrl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,</w:t>
            </w:r>
          </w:p>
          <w:p w14:paraId="147E94C8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ecoration</w:t>
            </w:r>
            <w:r w:rsidRPr="00921CAC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21CAC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921CAC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InputDecoration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spellStart"/>
            <w:proofErr w:type="gramEnd"/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hintText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921CAC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 xml:space="preserve">'Insert Image </w:t>
            </w:r>
            <w:proofErr w:type="spellStart"/>
            <w:r w:rsidRPr="00921CAC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Url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,</w:t>
            </w:r>
          </w:p>
          <w:p w14:paraId="571E68DD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  ),</w:t>
            </w:r>
          </w:p>
          <w:p w14:paraId="44A9C691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</w:t>
            </w:r>
            <w:proofErr w:type="spellStart"/>
            <w:r w:rsidRPr="00921CAC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921CAC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izedBox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height</w:t>
            </w:r>
            <w:r w:rsidRPr="00921CAC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921CAC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48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,</w:t>
            </w:r>
          </w:p>
          <w:p w14:paraId="4033922D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157B9899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</w:t>
            </w:r>
            <w:r w:rsidRPr="00921CAC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 xml:space="preserve">// </w:t>
            </w:r>
            <w:proofErr w:type="spellStart"/>
            <w:r w:rsidRPr="00921CAC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Tombol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 xml:space="preserve"> Kirim POST</w:t>
            </w:r>
          </w:p>
          <w:p w14:paraId="4199EDAA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</w:t>
            </w:r>
            <w:proofErr w:type="spellStart"/>
            <w:proofErr w:type="gramStart"/>
            <w:r w:rsidRPr="00921CAC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ElevatedButton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493F628E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hild</w:t>
            </w:r>
            <w:r w:rsidRPr="00921CAC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921CAC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921CAC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ext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921CAC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Send Post'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,</w:t>
            </w:r>
          </w:p>
          <w:p w14:paraId="1FB4CC96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proofErr w:type="spellStart"/>
            <w:r w:rsidRPr="00921CAC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onPressed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) {</w:t>
            </w:r>
          </w:p>
          <w:p w14:paraId="761958A7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  </w:t>
            </w:r>
            <w:proofErr w:type="spellStart"/>
            <w:proofErr w:type="gramStart"/>
            <w:r w:rsidRPr="00921CAC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ostPizza</w:t>
            </w:r>
            <w:proofErr w:type="spell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456AE76B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    },</w:t>
            </w:r>
          </w:p>
          <w:p w14:paraId="313CCB50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  ),</w:t>
            </w:r>
          </w:p>
          <w:p w14:paraId="045094EE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],</w:t>
            </w:r>
          </w:p>
          <w:p w14:paraId="226E3246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),</w:t>
            </w:r>
          </w:p>
          <w:p w14:paraId="788B69AA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),</w:t>
            </w:r>
          </w:p>
          <w:p w14:paraId="17618E7B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),</w:t>
            </w:r>
          </w:p>
          <w:p w14:paraId="14A3B192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);</w:t>
            </w:r>
          </w:p>
          <w:p w14:paraId="66DFD9F2" w14:textId="77777777" w:rsidR="00921CAC" w:rsidRPr="00921CAC" w:rsidRDefault="00921CAC" w:rsidP="00921CAC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921CAC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}</w:t>
            </w:r>
          </w:p>
          <w:p w14:paraId="1D4BC048" w14:textId="063783FF" w:rsidR="00921CAC" w:rsidRPr="00423731" w:rsidRDefault="00921CAC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0B63" w:rsidRPr="00CB2D6B" w14:paraId="28163C1E" w14:textId="77777777" w:rsidTr="00EA39C1">
        <w:trPr>
          <w:jc w:val="center"/>
        </w:trPr>
        <w:tc>
          <w:tcPr>
            <w:tcW w:w="636" w:type="dxa"/>
          </w:tcPr>
          <w:p w14:paraId="78D81B4D" w14:textId="77777777" w:rsidR="00310B63" w:rsidRDefault="00310B63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7B7818B0" w14:textId="77777777" w:rsidR="00921CAC" w:rsidRDefault="00921CAC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216922" w14:textId="77777777" w:rsidR="00921CAC" w:rsidRDefault="00921CAC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D2071E" w14:textId="77777777" w:rsidR="00921CAC" w:rsidRDefault="00921CAC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511595" w14:textId="77777777" w:rsidR="00921CAC" w:rsidRDefault="00921CAC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63BD48" w14:textId="77777777" w:rsidR="00921CAC" w:rsidRDefault="00921CAC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B45CC1" w14:textId="77777777" w:rsidR="00921CAC" w:rsidRDefault="00921CAC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10BE41" w14:textId="77777777" w:rsidR="00921CAC" w:rsidRDefault="00921CAC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6BB0ADA" w14:textId="095716C2" w:rsidR="00310B63" w:rsidRDefault="002A47F5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A47F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Di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bagian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bawah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_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PizzaDetailState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postPizza</w:t>
            </w:r>
            <w:proofErr w:type="spellEnd"/>
          </w:p>
          <w:p w14:paraId="159C4BD7" w14:textId="2FB1036F" w:rsidR="00921CAC" w:rsidRPr="00423731" w:rsidRDefault="00921CAC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21CAC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4DD7498" wp14:editId="2ECEB8B2">
                  <wp:extent cx="5668166" cy="3677163"/>
                  <wp:effectExtent l="0" t="0" r="8890" b="0"/>
                  <wp:docPr id="13639994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3999420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8166" cy="3677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B63" w:rsidRPr="00CB2D6B" w14:paraId="232C5EF2" w14:textId="77777777" w:rsidTr="00EA39C1">
        <w:trPr>
          <w:jc w:val="center"/>
        </w:trPr>
        <w:tc>
          <w:tcPr>
            <w:tcW w:w="636" w:type="dxa"/>
          </w:tcPr>
          <w:p w14:paraId="0870C809" w14:textId="77777777" w:rsidR="00310B63" w:rsidRDefault="00310B63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12CE1BEA" w14:textId="77777777" w:rsidR="00310B63" w:rsidRDefault="002A47F5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Di file </w:t>
            </w:r>
            <w:proofErr w:type="spellStart"/>
            <w:proofErr w:type="gram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main.dart</w:t>
            </w:r>
            <w:proofErr w:type="spellEnd"/>
            <w:proofErr w:type="gram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impor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file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pizza_detail.dart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9DA5342" w14:textId="77777777" w:rsidR="00921CAC" w:rsidRDefault="00B37731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7731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C5D5AC2" wp14:editId="746F89DB">
                  <wp:extent cx="3305636" cy="828791"/>
                  <wp:effectExtent l="0" t="0" r="0" b="9525"/>
                  <wp:docPr id="15114514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1451454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5636" cy="8287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F88591" w14:textId="77777777" w:rsidR="00B37731" w:rsidRDefault="00B37731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9E25C8" w14:textId="77777777" w:rsidR="00B37731" w:rsidRDefault="00B37731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77B0C99" w14:textId="77777777" w:rsidR="00B37731" w:rsidRDefault="00B37731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9A7DDB" w14:textId="77777777" w:rsidR="00B37731" w:rsidRDefault="00B37731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42E363" w14:textId="77777777" w:rsidR="00B37731" w:rsidRDefault="00B37731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B6C18E" w14:textId="6A02E6CE" w:rsidR="00B37731" w:rsidRPr="00423731" w:rsidRDefault="00B37731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0B63" w:rsidRPr="00CB2D6B" w14:paraId="31E3A334" w14:textId="77777777" w:rsidTr="00EA39C1">
        <w:trPr>
          <w:jc w:val="center"/>
        </w:trPr>
        <w:tc>
          <w:tcPr>
            <w:tcW w:w="636" w:type="dxa"/>
          </w:tcPr>
          <w:p w14:paraId="3E0693CE" w14:textId="77777777" w:rsidR="00310B63" w:rsidRDefault="00310B63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43B1BB65" w14:textId="77777777" w:rsidR="00310B63" w:rsidRDefault="002A47F5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Di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perancah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build(</w:t>
            </w:r>
            <w:proofErr w:type="gram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_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MyHomePageState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FloatingActionButton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menavigasi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rute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PizzaDetail</w:t>
            </w:r>
            <w:proofErr w:type="spellEnd"/>
            <w:r w:rsidRPr="002A47F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D611EB4" w14:textId="6DE569B8" w:rsidR="00B37731" w:rsidRPr="00423731" w:rsidRDefault="00B37731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37731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15159C7A" wp14:editId="7920A5B2">
                  <wp:extent cx="4915586" cy="2610214"/>
                  <wp:effectExtent l="0" t="0" r="0" b="0"/>
                  <wp:docPr id="1451242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124272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5586" cy="26102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B63" w:rsidRPr="00CB2D6B" w14:paraId="04DEEE23" w14:textId="77777777" w:rsidTr="00EA39C1">
        <w:trPr>
          <w:jc w:val="center"/>
        </w:trPr>
        <w:tc>
          <w:tcPr>
            <w:tcW w:w="636" w:type="dxa"/>
          </w:tcPr>
          <w:p w14:paraId="5E52D623" w14:textId="77777777" w:rsidR="00310B63" w:rsidRDefault="00310B63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2AEDEE62" w14:textId="538327A9" w:rsidR="00310B63" w:rsidRPr="00423731" w:rsidRDefault="00180AAD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>Jalankan</w:t>
            </w:r>
            <w:proofErr w:type="spellEnd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 xml:space="preserve">. Pada </w:t>
            </w:r>
            <w:proofErr w:type="spellStart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>layar</w:t>
            </w:r>
            <w:proofErr w:type="spellEnd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>utama</w:t>
            </w:r>
            <w:proofErr w:type="spellEnd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>tekan</w:t>
            </w:r>
            <w:proofErr w:type="spellEnd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>FloatingActionButton</w:t>
            </w:r>
            <w:proofErr w:type="spellEnd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>menavigasi</w:t>
            </w:r>
            <w:proofErr w:type="spellEnd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>rute</w:t>
            </w:r>
            <w:proofErr w:type="spellEnd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>PizzaDetail</w:t>
            </w:r>
            <w:proofErr w:type="spellEnd"/>
          </w:p>
        </w:tc>
      </w:tr>
      <w:tr w:rsidR="00310B63" w:rsidRPr="00CB2D6B" w14:paraId="7B79E103" w14:textId="77777777" w:rsidTr="00EA39C1">
        <w:trPr>
          <w:jc w:val="center"/>
        </w:trPr>
        <w:tc>
          <w:tcPr>
            <w:tcW w:w="636" w:type="dxa"/>
          </w:tcPr>
          <w:p w14:paraId="025F221F" w14:textId="77777777" w:rsidR="00310B63" w:rsidRDefault="00310B63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16ACBA75" w14:textId="7E64769D" w:rsidR="00310B63" w:rsidRPr="00423731" w:rsidRDefault="00180AAD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 xml:space="preserve"> detail pizza di </w:t>
            </w:r>
            <w:proofErr w:type="spellStart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>kolom</w:t>
            </w:r>
            <w:proofErr w:type="spellEnd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>teks</w:t>
            </w:r>
            <w:proofErr w:type="spellEnd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>tekan</w:t>
            </w:r>
            <w:proofErr w:type="spellEnd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>tombol</w:t>
            </w:r>
            <w:proofErr w:type="spellEnd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 xml:space="preserve"> Kirim </w:t>
            </w:r>
            <w:proofErr w:type="spellStart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>Postingan</w:t>
            </w:r>
            <w:proofErr w:type="spellEnd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 xml:space="preserve">. Anda </w:t>
            </w:r>
            <w:proofErr w:type="spellStart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>melihat</w:t>
            </w:r>
            <w:proofErr w:type="spellEnd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>hasil</w:t>
            </w:r>
            <w:proofErr w:type="spellEnd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>berhasil</w:t>
            </w:r>
            <w:proofErr w:type="spellEnd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>ditunjukkan</w:t>
            </w:r>
            <w:proofErr w:type="spellEnd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>gambar</w:t>
            </w:r>
            <w:proofErr w:type="spellEnd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>berikut</w:t>
            </w:r>
            <w:proofErr w:type="spellEnd"/>
            <w:r w:rsidRPr="00180AA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5F2CB2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5F2CB2" w:rsidRPr="005F2CB2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6F275D25" wp14:editId="542D34E0">
                  <wp:extent cx="5943600" cy="3339465"/>
                  <wp:effectExtent l="0" t="0" r="0" b="0"/>
                  <wp:docPr id="76971249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9712495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39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B63" w:rsidRPr="00CB2D6B" w14:paraId="27A2F32C" w14:textId="77777777" w:rsidTr="00EA39C1">
        <w:trPr>
          <w:jc w:val="center"/>
        </w:trPr>
        <w:tc>
          <w:tcPr>
            <w:tcW w:w="636" w:type="dxa"/>
          </w:tcPr>
          <w:p w14:paraId="7686C94E" w14:textId="77777777" w:rsidR="00310B63" w:rsidRDefault="00310B63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78EC1977" w14:textId="77777777" w:rsidR="00310B63" w:rsidRDefault="00B37731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3773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aktikum</w:t>
            </w:r>
            <w:proofErr w:type="spellEnd"/>
            <w:r w:rsidRPr="00B3773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3, PUT-ting data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</w:r>
            <w:r w:rsidR="0007474E"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Masuk </w:t>
            </w:r>
            <w:proofErr w:type="spellStart"/>
            <w:r w:rsidR="0007474E" w:rsidRPr="0007474E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="0007474E"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7474E" w:rsidRPr="0007474E">
              <w:rPr>
                <w:rFonts w:ascii="Times New Roman" w:hAnsi="Times New Roman" w:cs="Times New Roman"/>
                <w:sz w:val="24"/>
                <w:szCs w:val="24"/>
              </w:rPr>
              <w:t>layanan</w:t>
            </w:r>
            <w:proofErr w:type="spellEnd"/>
            <w:r w:rsidR="0007474E"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Lab Mock di https://app.wiremock.cloud/ dan </w:t>
            </w:r>
            <w:proofErr w:type="spellStart"/>
            <w:r w:rsidR="0007474E" w:rsidRPr="0007474E">
              <w:rPr>
                <w:rFonts w:ascii="Times New Roman" w:hAnsi="Times New Roman" w:cs="Times New Roman"/>
                <w:sz w:val="24"/>
                <w:szCs w:val="24"/>
              </w:rPr>
              <w:t>klik</w:t>
            </w:r>
            <w:proofErr w:type="spellEnd"/>
            <w:r w:rsidR="0007474E"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07474E" w:rsidRPr="0007474E">
              <w:rPr>
                <w:rFonts w:ascii="Times New Roman" w:hAnsi="Times New Roman" w:cs="Times New Roman"/>
                <w:sz w:val="24"/>
                <w:szCs w:val="24"/>
              </w:rPr>
              <w:t>bagian</w:t>
            </w:r>
            <w:proofErr w:type="spellEnd"/>
            <w:r w:rsidR="0007474E"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Stubs, </w:t>
            </w:r>
            <w:proofErr w:type="spellStart"/>
            <w:r w:rsidR="0007474E" w:rsidRPr="0007474E">
              <w:rPr>
                <w:rFonts w:ascii="Times New Roman" w:hAnsi="Times New Roman" w:cs="Times New Roman"/>
                <w:sz w:val="24"/>
                <w:szCs w:val="24"/>
              </w:rPr>
              <w:t>kemudian</w:t>
            </w:r>
            <w:proofErr w:type="spellEnd"/>
            <w:r w:rsidR="0007474E"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07474E" w:rsidRPr="0007474E">
              <w:rPr>
                <w:rFonts w:ascii="Times New Roman" w:hAnsi="Times New Roman" w:cs="Times New Roman"/>
                <w:sz w:val="24"/>
                <w:szCs w:val="24"/>
              </w:rPr>
              <w:t>buatlah</w:t>
            </w:r>
            <w:proofErr w:type="spellEnd"/>
            <w:r w:rsidR="0007474E"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stub baru.</w:t>
            </w:r>
          </w:p>
          <w:p w14:paraId="1F30CF48" w14:textId="77777777" w:rsidR="00A57632" w:rsidRDefault="00A57632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B6E8E53" w14:textId="77777777" w:rsidR="00A57632" w:rsidRDefault="00A57632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2963A16" w14:textId="77777777" w:rsidR="00A57632" w:rsidRDefault="00A57632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97678C6" w14:textId="77777777" w:rsidR="00A57632" w:rsidRDefault="00A57632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12E5755" w14:textId="77777777" w:rsidR="00A57632" w:rsidRDefault="00A57632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AE54212" w14:textId="77777777" w:rsidR="00A57632" w:rsidRDefault="00A57632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AC899FB" w14:textId="77777777" w:rsidR="00A57632" w:rsidRDefault="00A57632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27948BC" w14:textId="77777777" w:rsidR="00A57632" w:rsidRDefault="00A57632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BE5BD7B" w14:textId="2A835FDF" w:rsidR="00A57632" w:rsidRPr="00B37731" w:rsidRDefault="00A57632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310B63" w:rsidRPr="00CB2D6B" w14:paraId="2071B601" w14:textId="77777777" w:rsidTr="00EA39C1">
        <w:trPr>
          <w:jc w:val="center"/>
        </w:trPr>
        <w:tc>
          <w:tcPr>
            <w:tcW w:w="636" w:type="dxa"/>
          </w:tcPr>
          <w:p w14:paraId="0B0D87AF" w14:textId="77777777" w:rsidR="00310B63" w:rsidRDefault="00310B63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00F49DC8" w14:textId="77777777" w:rsidR="00310B63" w:rsidRDefault="0007474E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Lengkapi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isian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gambar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berikut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211AE937" w14:textId="6E91962B" w:rsidR="00A57632" w:rsidRPr="00423731" w:rsidRDefault="00A57632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57632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623AD8F8" wp14:editId="06A28AEC">
                  <wp:extent cx="4566063" cy="2271324"/>
                  <wp:effectExtent l="0" t="0" r="6350" b="0"/>
                  <wp:docPr id="85376769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3767698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0050" cy="22733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B63" w:rsidRPr="00CB2D6B" w14:paraId="59B432EE" w14:textId="77777777" w:rsidTr="00EA39C1">
        <w:trPr>
          <w:jc w:val="center"/>
        </w:trPr>
        <w:tc>
          <w:tcPr>
            <w:tcW w:w="636" w:type="dxa"/>
          </w:tcPr>
          <w:p w14:paraId="20DF7941" w14:textId="77777777" w:rsidR="00310B63" w:rsidRDefault="00310B63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383B6591" w14:textId="079A16F2" w:rsidR="00310B63" w:rsidRPr="00423731" w:rsidRDefault="0007474E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Simpan</w:t>
            </w:r>
            <w:proofErr w:type="spellEnd"/>
          </w:p>
        </w:tc>
      </w:tr>
      <w:tr w:rsidR="00310B63" w:rsidRPr="00CB2D6B" w14:paraId="5B3DB92C" w14:textId="77777777" w:rsidTr="00EA39C1">
        <w:trPr>
          <w:jc w:val="center"/>
        </w:trPr>
        <w:tc>
          <w:tcPr>
            <w:tcW w:w="636" w:type="dxa"/>
          </w:tcPr>
          <w:p w14:paraId="36E004F8" w14:textId="77777777" w:rsidR="00310B63" w:rsidRDefault="00310B63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48805EC3" w14:textId="77777777" w:rsidR="00310B63" w:rsidRDefault="0007474E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Di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proyek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Flutter,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putPizza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HttpHelper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di file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http_</w:t>
            </w:r>
            <w:proofErr w:type="gram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helper.dart</w:t>
            </w:r>
            <w:proofErr w:type="spellEnd"/>
            <w:proofErr w:type="gramEnd"/>
          </w:p>
          <w:p w14:paraId="4B2B67E6" w14:textId="39EE4A85" w:rsidR="00E93C6A" w:rsidRPr="00423731" w:rsidRDefault="00E93C6A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93C6A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5ADB3C0" wp14:editId="73D581A6">
                  <wp:extent cx="4706007" cy="1829055"/>
                  <wp:effectExtent l="0" t="0" r="0" b="0"/>
                  <wp:docPr id="2505912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591268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6007" cy="1829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B63" w:rsidRPr="00CB2D6B" w14:paraId="34564D88" w14:textId="77777777" w:rsidTr="00EA39C1">
        <w:trPr>
          <w:jc w:val="center"/>
        </w:trPr>
        <w:tc>
          <w:tcPr>
            <w:tcW w:w="636" w:type="dxa"/>
          </w:tcPr>
          <w:p w14:paraId="4EFE58DA" w14:textId="77777777" w:rsidR="00310B63" w:rsidRDefault="00310B63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6AA7D6EA" w14:textId="77777777" w:rsidR="00310B63" w:rsidRDefault="0007474E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Di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PizzaDetailScreen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di file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pizza_</w:t>
            </w:r>
            <w:proofErr w:type="gram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detail.dart</w:t>
            </w:r>
            <w:proofErr w:type="spellEnd"/>
            <w:proofErr w:type="gram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dua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properti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, Pizza dan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boolean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, dan di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konstruktor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atur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dua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properti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tersebut</w:t>
            </w:r>
            <w:proofErr w:type="spellEnd"/>
          </w:p>
          <w:p w14:paraId="7CFA5CFD" w14:textId="77777777" w:rsidR="00195084" w:rsidRDefault="00195084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95084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FA954AF" wp14:editId="0E228CA1">
                  <wp:extent cx="5934903" cy="638264"/>
                  <wp:effectExtent l="0" t="0" r="8890" b="9525"/>
                  <wp:docPr id="89249788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2497886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34903" cy="638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87F450" w14:textId="77777777" w:rsidR="00195084" w:rsidRDefault="00195084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23F561" w14:textId="77777777" w:rsidR="00195084" w:rsidRDefault="00195084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A3934B" w14:textId="00EA180D" w:rsidR="00195084" w:rsidRPr="00423731" w:rsidRDefault="00195084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0B63" w:rsidRPr="00CB2D6B" w14:paraId="4A67E5E3" w14:textId="77777777" w:rsidTr="00EA39C1">
        <w:trPr>
          <w:jc w:val="center"/>
        </w:trPr>
        <w:tc>
          <w:tcPr>
            <w:tcW w:w="636" w:type="dxa"/>
          </w:tcPr>
          <w:p w14:paraId="0955DEB7" w14:textId="77777777" w:rsidR="00310B63" w:rsidRDefault="00310B63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3A812B17" w14:textId="77777777" w:rsidR="00310B63" w:rsidRDefault="0007474E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Di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PizzaDetailScreenState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, override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initState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. Bila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properti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isNew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PizzaDetail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tidak baru,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properti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ini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menetapkan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konten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TextFields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objek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Pizza yang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dilewatkan</w:t>
            </w:r>
            <w:proofErr w:type="spellEnd"/>
          </w:p>
          <w:p w14:paraId="3E4DD16C" w14:textId="59431F31" w:rsidR="00195084" w:rsidRPr="00423731" w:rsidRDefault="00195084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95084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7F1087E5" wp14:editId="383A4804">
                  <wp:extent cx="4277322" cy="2067213"/>
                  <wp:effectExtent l="0" t="0" r="9525" b="0"/>
                  <wp:docPr id="9681369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8136923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77322" cy="20672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B63" w:rsidRPr="00CB2D6B" w14:paraId="15F244E2" w14:textId="77777777" w:rsidTr="00EA39C1">
        <w:trPr>
          <w:jc w:val="center"/>
        </w:trPr>
        <w:tc>
          <w:tcPr>
            <w:tcW w:w="636" w:type="dxa"/>
          </w:tcPr>
          <w:p w14:paraId="6FB9362C" w14:textId="77777777" w:rsidR="00310B63" w:rsidRDefault="00310B63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4F6B06C9" w14:textId="77777777" w:rsidR="00310B63" w:rsidRDefault="0007474E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Edit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savePizza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sehingga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memanggil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helper.postPizza</w:t>
            </w:r>
            <w:proofErr w:type="spellEnd"/>
            <w:proofErr w:type="gram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ketika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properti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isNew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bernilai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benar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, dan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helper.putPizza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ketika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bernilai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salah</w:t>
            </w:r>
          </w:p>
          <w:p w14:paraId="2F602182" w14:textId="09640E7B" w:rsidR="00195084" w:rsidRPr="00423731" w:rsidRDefault="00195084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95084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5E8C4A11" wp14:editId="2AC33592">
                  <wp:extent cx="3515096" cy="3323968"/>
                  <wp:effectExtent l="0" t="0" r="0" b="0"/>
                  <wp:docPr id="73188850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1888507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1757" cy="33302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B63" w:rsidRPr="00CB2D6B" w14:paraId="75366B35" w14:textId="77777777" w:rsidTr="00EA39C1">
        <w:trPr>
          <w:jc w:val="center"/>
        </w:trPr>
        <w:tc>
          <w:tcPr>
            <w:tcW w:w="636" w:type="dxa"/>
          </w:tcPr>
          <w:p w14:paraId="3F91FA3F" w14:textId="77777777" w:rsidR="00310B63" w:rsidRDefault="00310B63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595DC8F6" w14:textId="77777777" w:rsidR="00310B63" w:rsidRDefault="0007474E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Di file </w:t>
            </w:r>
            <w:proofErr w:type="spellStart"/>
            <w:proofErr w:type="gram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main.dart</w:t>
            </w:r>
            <w:proofErr w:type="spellEnd"/>
            <w:proofErr w:type="gram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, di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build _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MyHomePageState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properti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onTap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ListTile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sehingga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saat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pengguna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mengetuknya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mengubah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rute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menampilkan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layar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PizzaDetail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menampilkan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data pizza yang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ada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saat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ini dan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menjadikan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false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parameter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isNew</w:t>
            </w:r>
            <w:proofErr w:type="spellEnd"/>
          </w:p>
          <w:p w14:paraId="5E3A14A2" w14:textId="6EA9EEAC" w:rsidR="00195084" w:rsidRPr="00423731" w:rsidRDefault="00F226A6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226A6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8363F9D" wp14:editId="243318B8">
                  <wp:extent cx="5943600" cy="2599690"/>
                  <wp:effectExtent l="0" t="0" r="0" b="0"/>
                  <wp:docPr id="15796734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9673410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5996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B63" w:rsidRPr="00CB2D6B" w14:paraId="520435EE" w14:textId="77777777" w:rsidTr="00EA39C1">
        <w:trPr>
          <w:jc w:val="center"/>
        </w:trPr>
        <w:tc>
          <w:tcPr>
            <w:tcW w:w="636" w:type="dxa"/>
          </w:tcPr>
          <w:p w14:paraId="07BC9C93" w14:textId="77777777" w:rsidR="00310B63" w:rsidRDefault="00310B63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65D2631A" w14:textId="77777777" w:rsidR="00F226A6" w:rsidRDefault="00F226A6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630273" w14:textId="77777777" w:rsidR="00F226A6" w:rsidRDefault="00F226A6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44E1AA" w14:textId="77777777" w:rsidR="00F226A6" w:rsidRDefault="00F226A6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D06F12" w14:textId="77777777" w:rsidR="00F226A6" w:rsidRDefault="00F226A6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C504B4" w14:textId="77777777" w:rsidR="00F226A6" w:rsidRDefault="00F226A6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7F63BD" w14:textId="77777777" w:rsidR="00F226A6" w:rsidRDefault="00F226A6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C3DFA2" w14:textId="77777777" w:rsidR="00F226A6" w:rsidRDefault="00F226A6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454F200" w14:textId="77777777" w:rsidR="00F226A6" w:rsidRDefault="00F226A6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C22337" w14:textId="77777777" w:rsidR="00F226A6" w:rsidRDefault="00F226A6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6F2752" w14:textId="77777777" w:rsidR="00F226A6" w:rsidRDefault="00F226A6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6D8E84" w14:textId="77777777" w:rsidR="00F226A6" w:rsidRDefault="00F226A6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30EAA7" w14:textId="77777777" w:rsidR="00F226A6" w:rsidRDefault="00F226A6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E2F6BB" w14:textId="0E012D3B" w:rsidR="00310B63" w:rsidRDefault="0007474E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7474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Di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floatingActionButton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, passing data Pizza baru dan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menjadikan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true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parameter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isNew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rute</w:t>
            </w:r>
            <w:proofErr w:type="spellEnd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7474E">
              <w:rPr>
                <w:rFonts w:ascii="Times New Roman" w:hAnsi="Times New Roman" w:cs="Times New Roman"/>
                <w:sz w:val="24"/>
                <w:szCs w:val="24"/>
              </w:rPr>
              <w:t>PizzaDetail</w:t>
            </w:r>
            <w:proofErr w:type="spellEnd"/>
          </w:p>
          <w:p w14:paraId="69CF5531" w14:textId="19278254" w:rsidR="00F226A6" w:rsidRPr="00423731" w:rsidRDefault="00F226A6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226A6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7CA6623B" wp14:editId="3A0A2233">
                  <wp:extent cx="4560124" cy="2540758"/>
                  <wp:effectExtent l="0" t="0" r="0" b="0"/>
                  <wp:docPr id="16537997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379975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64028" cy="25429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B63" w:rsidRPr="00CB2D6B" w14:paraId="4C6EBFC4" w14:textId="77777777" w:rsidTr="00EA39C1">
        <w:trPr>
          <w:jc w:val="center"/>
        </w:trPr>
        <w:tc>
          <w:tcPr>
            <w:tcW w:w="636" w:type="dxa"/>
          </w:tcPr>
          <w:p w14:paraId="3D65484F" w14:textId="77777777" w:rsidR="00310B63" w:rsidRDefault="00310B63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70E86231" w14:textId="77777777" w:rsidR="00310B63" w:rsidRDefault="006C60A8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>Jalankan</w:t>
            </w:r>
            <w:proofErr w:type="spellEnd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 xml:space="preserve">. Pada </w:t>
            </w:r>
            <w:proofErr w:type="spellStart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>layar</w:t>
            </w:r>
            <w:proofErr w:type="spellEnd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>utama</w:t>
            </w:r>
            <w:proofErr w:type="spellEnd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>ketuk</w:t>
            </w:r>
            <w:proofErr w:type="spellEnd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 xml:space="preserve"> Pizza mana pun </w:t>
            </w:r>
            <w:proofErr w:type="spellStart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>menavigasi</w:t>
            </w:r>
            <w:proofErr w:type="spellEnd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>rute</w:t>
            </w:r>
            <w:proofErr w:type="spellEnd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>PizzaDetail</w:t>
            </w:r>
            <w:proofErr w:type="spellEnd"/>
          </w:p>
          <w:p w14:paraId="7193C162" w14:textId="3B620319" w:rsidR="000D0369" w:rsidRPr="00423731" w:rsidRDefault="000D0369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D0369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A1D9C11" wp14:editId="1CF904AE">
                  <wp:extent cx="5943600" cy="3339465"/>
                  <wp:effectExtent l="0" t="0" r="0" b="0"/>
                  <wp:docPr id="4880370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8037016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39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B63" w:rsidRPr="00CB2D6B" w14:paraId="517A355D" w14:textId="77777777" w:rsidTr="00EA39C1">
        <w:trPr>
          <w:jc w:val="center"/>
        </w:trPr>
        <w:tc>
          <w:tcPr>
            <w:tcW w:w="636" w:type="dxa"/>
          </w:tcPr>
          <w:p w14:paraId="0A8A123D" w14:textId="77777777" w:rsidR="00310B63" w:rsidRDefault="00310B63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6DEA52DF" w14:textId="74C65401" w:rsidR="00310B63" w:rsidRPr="00423731" w:rsidRDefault="006C60A8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C60A8">
              <w:rPr>
                <w:rFonts w:ascii="Times New Roman" w:hAnsi="Times New Roman" w:cs="Times New Roman"/>
                <w:sz w:val="24"/>
                <w:szCs w:val="24"/>
              </w:rPr>
              <w:t xml:space="preserve">Edit detail pizza di </w:t>
            </w:r>
            <w:proofErr w:type="spellStart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>kolom</w:t>
            </w:r>
            <w:proofErr w:type="spellEnd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>teks</w:t>
            </w:r>
            <w:proofErr w:type="spellEnd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>tekan</w:t>
            </w:r>
            <w:proofErr w:type="spellEnd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>tombol</w:t>
            </w:r>
            <w:proofErr w:type="spellEnd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>Simpan</w:t>
            </w:r>
            <w:proofErr w:type="spellEnd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 xml:space="preserve">. Anda </w:t>
            </w:r>
            <w:proofErr w:type="spellStart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>melihat</w:t>
            </w:r>
            <w:proofErr w:type="spellEnd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>pesan</w:t>
            </w:r>
            <w:proofErr w:type="spellEnd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>menunjukkan</w:t>
            </w:r>
            <w:proofErr w:type="spellEnd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>bahwa</w:t>
            </w:r>
            <w:proofErr w:type="spellEnd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 xml:space="preserve"> detail pizza </w:t>
            </w:r>
            <w:proofErr w:type="spellStart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>telah</w:t>
            </w:r>
            <w:proofErr w:type="spellEnd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6C60A8">
              <w:rPr>
                <w:rFonts w:ascii="Times New Roman" w:hAnsi="Times New Roman" w:cs="Times New Roman"/>
                <w:sz w:val="24"/>
                <w:szCs w:val="24"/>
              </w:rPr>
              <w:t>diperbarui</w:t>
            </w:r>
            <w:proofErr w:type="spellEnd"/>
            <w:r w:rsidR="000D0369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0D0369" w:rsidRPr="000D0369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77919762" wp14:editId="27696F88">
                  <wp:extent cx="5943600" cy="3339465"/>
                  <wp:effectExtent l="0" t="0" r="0" b="0"/>
                  <wp:docPr id="9561584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6158459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39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0B63" w:rsidRPr="00CB2D6B" w14:paraId="4462FA1B" w14:textId="77777777" w:rsidTr="00EA39C1">
        <w:trPr>
          <w:jc w:val="center"/>
        </w:trPr>
        <w:tc>
          <w:tcPr>
            <w:tcW w:w="636" w:type="dxa"/>
          </w:tcPr>
          <w:p w14:paraId="4C5747F8" w14:textId="77777777" w:rsidR="00310B63" w:rsidRDefault="00310B63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4EFFA72C" w14:textId="77777777" w:rsidR="00310B63" w:rsidRDefault="002F2D72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2F2D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aktikum</w:t>
            </w:r>
            <w:proofErr w:type="spellEnd"/>
            <w:r w:rsidRPr="002F2D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4, DELETE-</w:t>
            </w:r>
            <w:proofErr w:type="spellStart"/>
            <w:r w:rsidRPr="002F2D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g</w:t>
            </w:r>
            <w:proofErr w:type="spellEnd"/>
            <w:r w:rsidRPr="002F2D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ata</w:t>
            </w:r>
          </w:p>
          <w:p w14:paraId="4B455A7F" w14:textId="77777777" w:rsidR="002F2D72" w:rsidRDefault="002F2D72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Masuk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layanan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Wiremock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 di https://app.wiremock.cloud dan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klik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 pada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bagian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 Stubs pada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contoh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 API.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Kemudian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buatlah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sebuah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 stub baru</w:t>
            </w:r>
          </w:p>
          <w:p w14:paraId="252F42B1" w14:textId="77777777" w:rsidR="004B6BE7" w:rsidRDefault="004B6BE7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BD738F" w14:textId="77777777" w:rsidR="004B6BE7" w:rsidRDefault="004B6BE7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316B2F" w14:textId="77777777" w:rsidR="004B6BE7" w:rsidRDefault="004B6BE7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E7564E" w14:textId="77777777" w:rsidR="004B6BE7" w:rsidRDefault="004B6BE7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FA18D0" w14:textId="77777777" w:rsidR="004B6BE7" w:rsidRDefault="004B6BE7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D336C5" w14:textId="77777777" w:rsidR="004B6BE7" w:rsidRDefault="004B6BE7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C5B2BF" w14:textId="77777777" w:rsidR="004B6BE7" w:rsidRDefault="004B6BE7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9520BF" w14:textId="77777777" w:rsidR="004B6BE7" w:rsidRDefault="004B6BE7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70E08A" w14:textId="1437463B" w:rsidR="004B6BE7" w:rsidRPr="002F2D72" w:rsidRDefault="004B6BE7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10B63" w:rsidRPr="00CB2D6B" w14:paraId="2430D1F6" w14:textId="77777777" w:rsidTr="00EA39C1">
        <w:trPr>
          <w:jc w:val="center"/>
        </w:trPr>
        <w:tc>
          <w:tcPr>
            <w:tcW w:w="636" w:type="dxa"/>
          </w:tcPr>
          <w:p w14:paraId="6DB51C88" w14:textId="77777777" w:rsidR="00310B63" w:rsidRDefault="00310B63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59334C8D" w14:textId="77777777" w:rsidR="00310B63" w:rsidRDefault="002F2D72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Lengkapi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isian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berikut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: • Name: Delete Pizza • Verb: DELETE • Address: /pizza • Status: 200 • Body Type: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json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 • Body: {"message": "Pizza was deleted"}</w:t>
            </w:r>
          </w:p>
          <w:p w14:paraId="58147747" w14:textId="4AD2A515" w:rsidR="002F2D72" w:rsidRPr="00423731" w:rsidRDefault="004B6BE7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6BE7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E13EF33" wp14:editId="2DCC1F77">
                  <wp:extent cx="5943600" cy="2956560"/>
                  <wp:effectExtent l="0" t="0" r="0" b="0"/>
                  <wp:docPr id="117402533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4025337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956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2D72" w:rsidRPr="00CB2D6B" w14:paraId="42956CFD" w14:textId="77777777" w:rsidTr="00EA39C1">
        <w:trPr>
          <w:jc w:val="center"/>
        </w:trPr>
        <w:tc>
          <w:tcPr>
            <w:tcW w:w="636" w:type="dxa"/>
          </w:tcPr>
          <w:p w14:paraId="227DA942" w14:textId="77777777" w:rsidR="002F2D72" w:rsidRDefault="002F2D72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49D319E6" w14:textId="5DC790AA" w:rsidR="002F2D72" w:rsidRPr="002F2D72" w:rsidRDefault="002F2D72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Save the new stub</w:t>
            </w:r>
          </w:p>
        </w:tc>
      </w:tr>
      <w:tr w:rsidR="002F2D72" w:rsidRPr="00CB2D6B" w14:paraId="47F1562A" w14:textId="77777777" w:rsidTr="00EA39C1">
        <w:trPr>
          <w:jc w:val="center"/>
        </w:trPr>
        <w:tc>
          <w:tcPr>
            <w:tcW w:w="636" w:type="dxa"/>
          </w:tcPr>
          <w:p w14:paraId="1E91B57E" w14:textId="77777777" w:rsidR="002F2D72" w:rsidRDefault="002F2D72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56EC727F" w14:textId="089B2A7C" w:rsidR="002F2D72" w:rsidRPr="002F2D72" w:rsidRDefault="002F2D72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Di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proyek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 Flutter,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tambahkan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deletePizza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HttpHelper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 di file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http_</w:t>
            </w:r>
            <w:proofErr w:type="gram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helper.dart</w:t>
            </w:r>
            <w:proofErr w:type="spellEnd"/>
            <w:proofErr w:type="gramEnd"/>
            <w:r w:rsidR="004B6BE7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4B6BE7" w:rsidRPr="004B6BE7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43B98487" wp14:editId="3F1E12B3">
                  <wp:extent cx="3858163" cy="1552792"/>
                  <wp:effectExtent l="0" t="0" r="0" b="9525"/>
                  <wp:docPr id="42719093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7190934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8163" cy="1552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2D72" w:rsidRPr="00CB2D6B" w14:paraId="3FCA6EBA" w14:textId="77777777" w:rsidTr="00EA39C1">
        <w:trPr>
          <w:jc w:val="center"/>
        </w:trPr>
        <w:tc>
          <w:tcPr>
            <w:tcW w:w="636" w:type="dxa"/>
          </w:tcPr>
          <w:p w14:paraId="58D7A30F" w14:textId="77777777" w:rsidR="002F2D72" w:rsidRDefault="002F2D72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639755FB" w14:textId="6E7A5B7E" w:rsidR="002F2D72" w:rsidRPr="002F2D72" w:rsidRDefault="002F2D72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ada file </w:t>
            </w:r>
            <w:proofErr w:type="spellStart"/>
            <w:proofErr w:type="gram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main.dart</w:t>
            </w:r>
            <w:proofErr w:type="spellEnd"/>
            <w:proofErr w:type="gram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, di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metode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 build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kelas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 _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MyHomePageState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refaktor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itemBuilder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ListView.builder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 agar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ListTile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terdapat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 dalam widget Dismissible,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seperti</w:t>
            </w:r>
            <w:proofErr w:type="spellEnd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F2D72">
              <w:rPr>
                <w:rFonts w:ascii="Times New Roman" w:hAnsi="Times New Roman" w:cs="Times New Roman"/>
                <w:sz w:val="24"/>
                <w:szCs w:val="24"/>
              </w:rPr>
              <w:t>berikut</w:t>
            </w:r>
            <w:proofErr w:type="spellEnd"/>
          </w:p>
        </w:tc>
      </w:tr>
      <w:tr w:rsidR="002F2D72" w:rsidRPr="00CB2D6B" w14:paraId="0F710B37" w14:textId="77777777" w:rsidTr="00EA39C1">
        <w:trPr>
          <w:jc w:val="center"/>
        </w:trPr>
        <w:tc>
          <w:tcPr>
            <w:tcW w:w="636" w:type="dxa"/>
          </w:tcPr>
          <w:p w14:paraId="662A9127" w14:textId="77777777" w:rsidR="002F2D72" w:rsidRDefault="002F2D72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76" w:type="dxa"/>
          </w:tcPr>
          <w:p w14:paraId="0A0F7E68" w14:textId="1CC01AA2" w:rsidR="002F2D72" w:rsidRPr="002F2D72" w:rsidRDefault="00831918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31918">
              <w:rPr>
                <w:rFonts w:ascii="Times New Roman" w:hAnsi="Times New Roman" w:cs="Times New Roman"/>
                <w:sz w:val="24"/>
                <w:szCs w:val="24"/>
              </w:rPr>
              <w:t>Jalankan</w:t>
            </w:r>
            <w:proofErr w:type="spellEnd"/>
            <w:r w:rsidRPr="008319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31918">
              <w:rPr>
                <w:rFonts w:ascii="Times New Roman" w:hAnsi="Times New Roman" w:cs="Times New Roman"/>
                <w:sz w:val="24"/>
                <w:szCs w:val="24"/>
              </w:rPr>
              <w:t>aplikasi</w:t>
            </w:r>
            <w:proofErr w:type="spellEnd"/>
            <w:r w:rsidRPr="00831918">
              <w:rPr>
                <w:rFonts w:ascii="Times New Roman" w:hAnsi="Times New Roman" w:cs="Times New Roman"/>
                <w:sz w:val="24"/>
                <w:szCs w:val="24"/>
              </w:rPr>
              <w:t xml:space="preserve">. Saat Anda </w:t>
            </w:r>
            <w:proofErr w:type="spellStart"/>
            <w:r w:rsidRPr="00831918">
              <w:rPr>
                <w:rFonts w:ascii="Times New Roman" w:hAnsi="Times New Roman" w:cs="Times New Roman"/>
                <w:sz w:val="24"/>
                <w:szCs w:val="24"/>
              </w:rPr>
              <w:t>menggeser</w:t>
            </w:r>
            <w:proofErr w:type="spellEnd"/>
            <w:r w:rsidRPr="008319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31918">
              <w:rPr>
                <w:rFonts w:ascii="Times New Roman" w:hAnsi="Times New Roman" w:cs="Times New Roman"/>
                <w:sz w:val="24"/>
                <w:szCs w:val="24"/>
              </w:rPr>
              <w:t>elemen</w:t>
            </w:r>
            <w:proofErr w:type="spellEnd"/>
            <w:r w:rsidRPr="008319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31918">
              <w:rPr>
                <w:rFonts w:ascii="Times New Roman" w:hAnsi="Times New Roman" w:cs="Times New Roman"/>
                <w:sz w:val="24"/>
                <w:szCs w:val="24"/>
              </w:rPr>
              <w:t>apa</w:t>
            </w:r>
            <w:proofErr w:type="spellEnd"/>
            <w:r w:rsidRPr="00831918">
              <w:rPr>
                <w:rFonts w:ascii="Times New Roman" w:hAnsi="Times New Roman" w:cs="Times New Roman"/>
                <w:sz w:val="24"/>
                <w:szCs w:val="24"/>
              </w:rPr>
              <w:t xml:space="preserve"> pun </w:t>
            </w:r>
            <w:proofErr w:type="spellStart"/>
            <w:r w:rsidRPr="00831918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831918">
              <w:rPr>
                <w:rFonts w:ascii="Times New Roman" w:hAnsi="Times New Roman" w:cs="Times New Roman"/>
                <w:sz w:val="24"/>
                <w:szCs w:val="24"/>
              </w:rPr>
              <w:t xml:space="preserve"> daftar pizza, </w:t>
            </w:r>
            <w:proofErr w:type="spellStart"/>
            <w:r w:rsidRPr="00831918">
              <w:rPr>
                <w:rFonts w:ascii="Times New Roman" w:hAnsi="Times New Roman" w:cs="Times New Roman"/>
                <w:sz w:val="24"/>
                <w:szCs w:val="24"/>
              </w:rPr>
              <w:t>ListTile</w:t>
            </w:r>
            <w:proofErr w:type="spellEnd"/>
            <w:r w:rsidRPr="008319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31918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83191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831918">
              <w:rPr>
                <w:rFonts w:ascii="Times New Roman" w:hAnsi="Times New Roman" w:cs="Times New Roman"/>
                <w:sz w:val="24"/>
                <w:szCs w:val="24"/>
              </w:rPr>
              <w:t>menghilang</w:t>
            </w:r>
            <w:proofErr w:type="spellEnd"/>
            <w:r w:rsidR="00005829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005829" w:rsidRPr="00005829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10CA7A1E" wp14:editId="42BB8C64">
                  <wp:extent cx="5943600" cy="3339465"/>
                  <wp:effectExtent l="0" t="0" r="0" b="0"/>
                  <wp:docPr id="13213217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132175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39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8B560B7" w14:textId="77777777" w:rsidR="00C23657" w:rsidRDefault="00C23657"/>
    <w:sectPr w:rsidR="00C23657" w:rsidSect="0053435A">
      <w:headerReference w:type="default" r:id="rId40"/>
      <w:footerReference w:type="default" r:id="rId4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020DC6" w14:textId="77777777" w:rsidR="004B716F" w:rsidRDefault="004B716F" w:rsidP="00CB2D6B">
      <w:pPr>
        <w:spacing w:after="0" w:line="240" w:lineRule="auto"/>
      </w:pPr>
      <w:r>
        <w:separator/>
      </w:r>
    </w:p>
  </w:endnote>
  <w:endnote w:type="continuationSeparator" w:id="0">
    <w:p w14:paraId="0B9E681B" w14:textId="77777777" w:rsidR="004B716F" w:rsidRDefault="004B716F" w:rsidP="00CB2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066157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CE3DB03" w14:textId="3000A364" w:rsidR="00CB2D6B" w:rsidRDefault="00CB2D6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6BC945" w14:textId="2170EEB2" w:rsidR="00CB2D6B" w:rsidRDefault="00CB2D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153EC1" w14:textId="77777777" w:rsidR="004B716F" w:rsidRDefault="004B716F" w:rsidP="00CB2D6B">
      <w:pPr>
        <w:spacing w:after="0" w:line="240" w:lineRule="auto"/>
      </w:pPr>
      <w:r>
        <w:separator/>
      </w:r>
    </w:p>
  </w:footnote>
  <w:footnote w:type="continuationSeparator" w:id="0">
    <w:p w14:paraId="224E3081" w14:textId="77777777" w:rsidR="004B716F" w:rsidRDefault="004B716F" w:rsidP="00CB2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83"/>
      <w:gridCol w:w="7177"/>
    </w:tblGrid>
    <w:tr w:rsidR="00CB2D6B" w14:paraId="2FFB58EA" w14:textId="77777777" w:rsidTr="00D82A49">
      <w:tc>
        <w:tcPr>
          <w:tcW w:w="1696" w:type="dxa"/>
        </w:tcPr>
        <w:p w14:paraId="13EBF7B2" w14:textId="77777777" w:rsidR="00CB2D6B" w:rsidRDefault="00CB2D6B" w:rsidP="00CB2D6B">
          <w:pPr>
            <w:jc w:val="both"/>
            <w:rPr>
              <w:sz w:val="28"/>
            </w:rPr>
          </w:pPr>
          <w:r w:rsidRPr="008F7789">
            <w:rPr>
              <w:noProof/>
              <w:sz w:val="28"/>
            </w:rPr>
            <w:drawing>
              <wp:inline distT="0" distB="0" distL="0" distR="0" wp14:anchorId="588ED5CF" wp14:editId="7AAD4701">
                <wp:extent cx="1249405" cy="1259840"/>
                <wp:effectExtent l="0" t="0" r="0" b="10160"/>
                <wp:docPr id="2" name="Gambar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ambar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585" cy="1291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4" w:type="dxa"/>
        </w:tcPr>
        <w:p w14:paraId="5E8A27BA" w14:textId="77777777" w:rsidR="00CB2D6B" w:rsidRDefault="00CB2D6B" w:rsidP="00CB2D6B">
          <w:pPr>
            <w:jc w:val="both"/>
            <w:rPr>
              <w:sz w:val="28"/>
            </w:rPr>
          </w:pPr>
        </w:p>
        <w:p w14:paraId="7522F005" w14:textId="77777777" w:rsidR="00CB2D6B" w:rsidRPr="00640236" w:rsidRDefault="00CB2D6B" w:rsidP="00CB2D6B">
          <w:pPr>
            <w:jc w:val="both"/>
            <w:rPr>
              <w:sz w:val="28"/>
            </w:rPr>
          </w:pPr>
          <w:proofErr w:type="spellStart"/>
          <w:r w:rsidRPr="00640236">
            <w:rPr>
              <w:sz w:val="28"/>
            </w:rPr>
            <w:t>Jurusan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Teknologi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Informasi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Politeknik</w:t>
          </w:r>
          <w:proofErr w:type="spellEnd"/>
          <w:r w:rsidRPr="00640236">
            <w:rPr>
              <w:sz w:val="28"/>
            </w:rPr>
            <w:t xml:space="preserve"> Negeri Malang</w:t>
          </w:r>
        </w:p>
        <w:p w14:paraId="585EEDC5" w14:textId="0AB8F7B5" w:rsidR="00CB2D6B" w:rsidRPr="00640236" w:rsidRDefault="00CB2D6B" w:rsidP="00CB2D6B">
          <w:pPr>
            <w:jc w:val="both"/>
            <w:rPr>
              <w:b/>
              <w:sz w:val="28"/>
            </w:rPr>
          </w:pPr>
          <w:r w:rsidRPr="00640236">
            <w:rPr>
              <w:b/>
              <w:sz w:val="28"/>
            </w:rPr>
            <w:t>Jobsheet-</w:t>
          </w:r>
          <w:proofErr w:type="gramStart"/>
          <w:r w:rsidR="00005829">
            <w:rPr>
              <w:b/>
              <w:sz w:val="28"/>
            </w:rPr>
            <w:t>14</w:t>
          </w:r>
          <w:r w:rsidRPr="00640236">
            <w:rPr>
              <w:b/>
              <w:sz w:val="28"/>
            </w:rPr>
            <w:t>:</w:t>
          </w:r>
          <w:r w:rsidR="00005829">
            <w:rPr>
              <w:b/>
              <w:sz w:val="28"/>
            </w:rPr>
            <w:t>Restful</w:t>
          </w:r>
          <w:proofErr w:type="gramEnd"/>
          <w:r w:rsidR="00005829">
            <w:rPr>
              <w:b/>
              <w:sz w:val="28"/>
            </w:rPr>
            <w:t xml:space="preserve"> API14</w:t>
          </w:r>
        </w:p>
        <w:p w14:paraId="56FFD781" w14:textId="3FF9C40D" w:rsidR="00CB2D6B" w:rsidRPr="00F11CEB" w:rsidRDefault="00CB2D6B" w:rsidP="00F11CEB">
          <w:pPr>
            <w:jc w:val="both"/>
            <w:rPr>
              <w:bCs/>
              <w:sz w:val="28"/>
            </w:rPr>
          </w:pPr>
          <w:r w:rsidRPr="00CB2D6B">
            <w:rPr>
              <w:bCs/>
              <w:sz w:val="28"/>
            </w:rPr>
            <w:t xml:space="preserve">Mata </w:t>
          </w:r>
          <w:proofErr w:type="spellStart"/>
          <w:r w:rsidRPr="00CB2D6B">
            <w:rPr>
              <w:bCs/>
              <w:sz w:val="28"/>
            </w:rPr>
            <w:t>Kuliah</w:t>
          </w:r>
          <w:proofErr w:type="spellEnd"/>
          <w:r w:rsidRPr="00CB2D6B">
            <w:rPr>
              <w:bCs/>
              <w:sz w:val="28"/>
            </w:rPr>
            <w:t xml:space="preserve"> </w:t>
          </w:r>
          <w:proofErr w:type="spellStart"/>
          <w:r w:rsidR="005C1941">
            <w:rPr>
              <w:bCs/>
              <w:sz w:val="28"/>
            </w:rPr>
            <w:t>Pem</w:t>
          </w:r>
          <w:r w:rsidR="002B2957">
            <w:rPr>
              <w:bCs/>
              <w:sz w:val="28"/>
            </w:rPr>
            <w:t>ograman</w:t>
          </w:r>
          <w:proofErr w:type="spellEnd"/>
          <w:r w:rsidR="002B2957">
            <w:rPr>
              <w:bCs/>
              <w:sz w:val="28"/>
            </w:rPr>
            <w:t xml:space="preserve"> Mobile</w:t>
          </w:r>
        </w:p>
      </w:tc>
    </w:tr>
  </w:tbl>
  <w:p w14:paraId="74E0DC40" w14:textId="77777777" w:rsidR="00CB2D6B" w:rsidRDefault="00CB2D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EC44E13"/>
    <w:multiLevelType w:val="hybridMultilevel"/>
    <w:tmpl w:val="D8FCD34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7A3789"/>
    <w:multiLevelType w:val="hybridMultilevel"/>
    <w:tmpl w:val="B114C06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5043255">
    <w:abstractNumId w:val="0"/>
  </w:num>
  <w:num w:numId="2" w16cid:durableId="19182490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NbYws7QwMjE1MDRQ0lEKTi0uzszPAykwrAUA2xlWpiwAAAA="/>
  </w:docVars>
  <w:rsids>
    <w:rsidRoot w:val="00CB2D6B"/>
    <w:rsid w:val="000030C2"/>
    <w:rsid w:val="00005829"/>
    <w:rsid w:val="00011797"/>
    <w:rsid w:val="00047DE4"/>
    <w:rsid w:val="0007474E"/>
    <w:rsid w:val="00074872"/>
    <w:rsid w:val="0008036D"/>
    <w:rsid w:val="000B6E3C"/>
    <w:rsid w:val="000D0369"/>
    <w:rsid w:val="000E5848"/>
    <w:rsid w:val="00142DD1"/>
    <w:rsid w:val="001660A2"/>
    <w:rsid w:val="00180157"/>
    <w:rsid w:val="00180AAD"/>
    <w:rsid w:val="001812AB"/>
    <w:rsid w:val="0018355B"/>
    <w:rsid w:val="00195084"/>
    <w:rsid w:val="001B5813"/>
    <w:rsid w:val="001D5519"/>
    <w:rsid w:val="001E25D3"/>
    <w:rsid w:val="001F4220"/>
    <w:rsid w:val="001F5080"/>
    <w:rsid w:val="002068C2"/>
    <w:rsid w:val="002122A7"/>
    <w:rsid w:val="00212B06"/>
    <w:rsid w:val="002234EC"/>
    <w:rsid w:val="00226029"/>
    <w:rsid w:val="002559B3"/>
    <w:rsid w:val="002603F5"/>
    <w:rsid w:val="0028116E"/>
    <w:rsid w:val="002A47F5"/>
    <w:rsid w:val="002B0AAB"/>
    <w:rsid w:val="002B2957"/>
    <w:rsid w:val="002C659E"/>
    <w:rsid w:val="002F2D72"/>
    <w:rsid w:val="003053D8"/>
    <w:rsid w:val="00310B63"/>
    <w:rsid w:val="00325A06"/>
    <w:rsid w:val="00345E87"/>
    <w:rsid w:val="0036073E"/>
    <w:rsid w:val="00395C35"/>
    <w:rsid w:val="003A43AD"/>
    <w:rsid w:val="003A4BF3"/>
    <w:rsid w:val="003B288F"/>
    <w:rsid w:val="003B6399"/>
    <w:rsid w:val="003B6F9F"/>
    <w:rsid w:val="003F5D78"/>
    <w:rsid w:val="00411890"/>
    <w:rsid w:val="00423731"/>
    <w:rsid w:val="00425268"/>
    <w:rsid w:val="00433C57"/>
    <w:rsid w:val="00440415"/>
    <w:rsid w:val="00460EAF"/>
    <w:rsid w:val="00480769"/>
    <w:rsid w:val="0048778E"/>
    <w:rsid w:val="0049508A"/>
    <w:rsid w:val="004B66F3"/>
    <w:rsid w:val="004B6BE7"/>
    <w:rsid w:val="004B716F"/>
    <w:rsid w:val="004D144F"/>
    <w:rsid w:val="004D3358"/>
    <w:rsid w:val="004D3F15"/>
    <w:rsid w:val="004E188B"/>
    <w:rsid w:val="00513D2C"/>
    <w:rsid w:val="00524A9B"/>
    <w:rsid w:val="00532223"/>
    <w:rsid w:val="0053435A"/>
    <w:rsid w:val="00556DC1"/>
    <w:rsid w:val="00563090"/>
    <w:rsid w:val="00580B86"/>
    <w:rsid w:val="005973BF"/>
    <w:rsid w:val="005A4193"/>
    <w:rsid w:val="005C1941"/>
    <w:rsid w:val="005C6126"/>
    <w:rsid w:val="005D3005"/>
    <w:rsid w:val="005F2CB2"/>
    <w:rsid w:val="005F5164"/>
    <w:rsid w:val="00604A17"/>
    <w:rsid w:val="0063094A"/>
    <w:rsid w:val="00632EF6"/>
    <w:rsid w:val="00651EFF"/>
    <w:rsid w:val="006564C1"/>
    <w:rsid w:val="006819D9"/>
    <w:rsid w:val="006966E8"/>
    <w:rsid w:val="006B59E3"/>
    <w:rsid w:val="006C5FF4"/>
    <w:rsid w:val="006C60A8"/>
    <w:rsid w:val="006E709A"/>
    <w:rsid w:val="006E7C17"/>
    <w:rsid w:val="006F19D0"/>
    <w:rsid w:val="0070196D"/>
    <w:rsid w:val="0070667D"/>
    <w:rsid w:val="00714036"/>
    <w:rsid w:val="00717BC6"/>
    <w:rsid w:val="0073084C"/>
    <w:rsid w:val="007333A7"/>
    <w:rsid w:val="0073651F"/>
    <w:rsid w:val="00741EBB"/>
    <w:rsid w:val="00750674"/>
    <w:rsid w:val="007665CD"/>
    <w:rsid w:val="00782AB4"/>
    <w:rsid w:val="00784980"/>
    <w:rsid w:val="00784D8C"/>
    <w:rsid w:val="00785541"/>
    <w:rsid w:val="00786568"/>
    <w:rsid w:val="007A54F0"/>
    <w:rsid w:val="007C25DB"/>
    <w:rsid w:val="00800310"/>
    <w:rsid w:val="008065E3"/>
    <w:rsid w:val="00806D29"/>
    <w:rsid w:val="008076BF"/>
    <w:rsid w:val="008128E6"/>
    <w:rsid w:val="00827B8C"/>
    <w:rsid w:val="00831918"/>
    <w:rsid w:val="0083199E"/>
    <w:rsid w:val="00836C8D"/>
    <w:rsid w:val="00845EC9"/>
    <w:rsid w:val="0086179B"/>
    <w:rsid w:val="00874F2E"/>
    <w:rsid w:val="008C59E3"/>
    <w:rsid w:val="009017DF"/>
    <w:rsid w:val="00902E41"/>
    <w:rsid w:val="009031E1"/>
    <w:rsid w:val="00921CAC"/>
    <w:rsid w:val="00931A99"/>
    <w:rsid w:val="00934489"/>
    <w:rsid w:val="009358B8"/>
    <w:rsid w:val="0094709E"/>
    <w:rsid w:val="009634A4"/>
    <w:rsid w:val="00971842"/>
    <w:rsid w:val="00983F11"/>
    <w:rsid w:val="00986B3F"/>
    <w:rsid w:val="009912D6"/>
    <w:rsid w:val="009A55F3"/>
    <w:rsid w:val="009C1317"/>
    <w:rsid w:val="009E2F5E"/>
    <w:rsid w:val="009E7CFE"/>
    <w:rsid w:val="009F38AC"/>
    <w:rsid w:val="009F42F3"/>
    <w:rsid w:val="00A127D9"/>
    <w:rsid w:val="00A32CBE"/>
    <w:rsid w:val="00A475BD"/>
    <w:rsid w:val="00A57632"/>
    <w:rsid w:val="00A604ED"/>
    <w:rsid w:val="00A62C74"/>
    <w:rsid w:val="00A63DE7"/>
    <w:rsid w:val="00AA321E"/>
    <w:rsid w:val="00AD4379"/>
    <w:rsid w:val="00AE1148"/>
    <w:rsid w:val="00AE5BBF"/>
    <w:rsid w:val="00B00563"/>
    <w:rsid w:val="00B03D71"/>
    <w:rsid w:val="00B04B73"/>
    <w:rsid w:val="00B2009A"/>
    <w:rsid w:val="00B2127F"/>
    <w:rsid w:val="00B22772"/>
    <w:rsid w:val="00B37731"/>
    <w:rsid w:val="00B54694"/>
    <w:rsid w:val="00B6746B"/>
    <w:rsid w:val="00B9103D"/>
    <w:rsid w:val="00B93F2A"/>
    <w:rsid w:val="00BA0502"/>
    <w:rsid w:val="00BA09A1"/>
    <w:rsid w:val="00BB6A11"/>
    <w:rsid w:val="00BC4E51"/>
    <w:rsid w:val="00C23657"/>
    <w:rsid w:val="00C35BFF"/>
    <w:rsid w:val="00C43255"/>
    <w:rsid w:val="00C5113D"/>
    <w:rsid w:val="00C54D14"/>
    <w:rsid w:val="00C62077"/>
    <w:rsid w:val="00C73A5B"/>
    <w:rsid w:val="00C75329"/>
    <w:rsid w:val="00C873EF"/>
    <w:rsid w:val="00CA2590"/>
    <w:rsid w:val="00CB2D6B"/>
    <w:rsid w:val="00CD2CF6"/>
    <w:rsid w:val="00CF3BAA"/>
    <w:rsid w:val="00CF50A8"/>
    <w:rsid w:val="00D07674"/>
    <w:rsid w:val="00D11253"/>
    <w:rsid w:val="00D34D4A"/>
    <w:rsid w:val="00D37856"/>
    <w:rsid w:val="00D40CF9"/>
    <w:rsid w:val="00D4519E"/>
    <w:rsid w:val="00D710A9"/>
    <w:rsid w:val="00DA09AD"/>
    <w:rsid w:val="00DC648F"/>
    <w:rsid w:val="00DD0D4A"/>
    <w:rsid w:val="00DE523E"/>
    <w:rsid w:val="00E12E9E"/>
    <w:rsid w:val="00E259D8"/>
    <w:rsid w:val="00E56232"/>
    <w:rsid w:val="00E56658"/>
    <w:rsid w:val="00E566F4"/>
    <w:rsid w:val="00E62064"/>
    <w:rsid w:val="00E72FC7"/>
    <w:rsid w:val="00E74FED"/>
    <w:rsid w:val="00E856E7"/>
    <w:rsid w:val="00E93C6A"/>
    <w:rsid w:val="00EA39C1"/>
    <w:rsid w:val="00EB5E15"/>
    <w:rsid w:val="00EE0DDB"/>
    <w:rsid w:val="00EE6A4D"/>
    <w:rsid w:val="00EF3683"/>
    <w:rsid w:val="00F11CEB"/>
    <w:rsid w:val="00F141BF"/>
    <w:rsid w:val="00F226A6"/>
    <w:rsid w:val="00F45DF9"/>
    <w:rsid w:val="00F67035"/>
    <w:rsid w:val="00F861DD"/>
    <w:rsid w:val="00F9715D"/>
    <w:rsid w:val="00FA24F5"/>
    <w:rsid w:val="00FF373B"/>
    <w:rsid w:val="00FF39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A0565"/>
  <w15:chartTrackingRefBased/>
  <w15:docId w15:val="{1118E968-B409-484A-81C9-79A696A9A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2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B2D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D6B"/>
  </w:style>
  <w:style w:type="paragraph" w:styleId="Footer">
    <w:name w:val="footer"/>
    <w:basedOn w:val="Normal"/>
    <w:link w:val="Foot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D6B"/>
  </w:style>
  <w:style w:type="paragraph" w:styleId="ListParagraph">
    <w:name w:val="List Paragraph"/>
    <w:basedOn w:val="Normal"/>
    <w:uiPriority w:val="34"/>
    <w:qFormat/>
    <w:rsid w:val="002811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E25D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25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10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509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9873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35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2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7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3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8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5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1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8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5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9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2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64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0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1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0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0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7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9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6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343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81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62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1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4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5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5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1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3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0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7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8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2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13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22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46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74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2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4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3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7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5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3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51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63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34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70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6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3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4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1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6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8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0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12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45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12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2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4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8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1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8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3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5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2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0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7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5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5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2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7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9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4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7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4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5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3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4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9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63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87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34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60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5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8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2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8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4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3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8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1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9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0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9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6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32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614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84597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3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8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2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9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5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9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2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1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6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9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8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13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22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0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8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7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1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8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9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33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7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8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3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68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2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3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7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1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8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0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6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4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9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.wiremock.cloud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9F0B0F-D737-4738-99C8-09A5B6A110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7</TotalTime>
  <Pages>20</Pages>
  <Words>1359</Words>
  <Characters>775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k hamdana</dc:creator>
  <cp:keywords/>
  <dc:description/>
  <cp:lastModifiedBy>rifki fakhrudin</cp:lastModifiedBy>
  <cp:revision>46</cp:revision>
  <cp:lastPrinted>2024-03-20T07:51:00Z</cp:lastPrinted>
  <dcterms:created xsi:type="dcterms:W3CDTF">2024-02-21T13:21:00Z</dcterms:created>
  <dcterms:modified xsi:type="dcterms:W3CDTF">2024-11-29T02:38:00Z</dcterms:modified>
</cp:coreProperties>
</file>